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033CB6" w14:textId="34BBBC25" w:rsidR="00B858DE" w:rsidRDefault="00B858DE" w:rsidP="00B858DE">
      <w:pPr>
        <w:tabs>
          <w:tab w:val="right" w:pos="10680"/>
        </w:tabs>
        <w:rPr>
          <w:b/>
          <w:sz w:val="22"/>
          <w:szCs w:val="22"/>
        </w:rPr>
      </w:pPr>
      <w:r w:rsidRPr="00B858DE">
        <w:rPr>
          <w:b/>
          <w:sz w:val="22"/>
          <w:szCs w:val="22"/>
        </w:rPr>
        <w:t xml:space="preserve">Submission Date:  </w:t>
      </w:r>
      <w:r>
        <w:rPr>
          <w:b/>
          <w:sz w:val="22"/>
          <w:szCs w:val="22"/>
        </w:rPr>
        <w:tab/>
        <w:t xml:space="preserve">Name:  </w:t>
      </w:r>
    </w:p>
    <w:p w14:paraId="5B3CE0A4" w14:textId="15165EBE" w:rsidR="00B858DE" w:rsidRPr="00195E42" w:rsidRDefault="00965EB1" w:rsidP="00017693">
      <w:pPr>
        <w:tabs>
          <w:tab w:val="right" w:pos="10680"/>
        </w:tabs>
        <w:jc w:val="both"/>
        <w:rPr>
          <w:color w:val="FF0000"/>
          <w:sz w:val="20"/>
          <w:szCs w:val="20"/>
        </w:rPr>
      </w:pPr>
      <w:r>
        <w:rPr>
          <w:sz w:val="20"/>
          <w:szCs w:val="20"/>
        </w:rPr>
        <w:t>A</w:t>
      </w:r>
      <w:r w:rsidR="00A1525C">
        <w:rPr>
          <w:sz w:val="20"/>
          <w:szCs w:val="20"/>
        </w:rPr>
        <w:t xml:space="preserve"> PDF </w:t>
      </w:r>
      <w:r w:rsidR="000C599F" w:rsidRPr="00195E42">
        <w:rPr>
          <w:sz w:val="20"/>
          <w:szCs w:val="20"/>
        </w:rPr>
        <w:t>version of this application</w:t>
      </w:r>
      <w:r>
        <w:rPr>
          <w:sz w:val="20"/>
          <w:szCs w:val="20"/>
        </w:rPr>
        <w:t xml:space="preserve"> must be </w:t>
      </w:r>
      <w:r w:rsidR="00A1525C">
        <w:rPr>
          <w:sz w:val="20"/>
          <w:szCs w:val="20"/>
        </w:rPr>
        <w:t xml:space="preserve">uploaded at </w:t>
      </w:r>
      <w:hyperlink r:id="rId10" w:history="1">
        <w:r w:rsidR="002829BB">
          <w:rPr>
            <w:rStyle w:val="Hyperlink"/>
          </w:rPr>
          <w:t>https://webapp.westernu.edu/student-research/</w:t>
        </w:r>
      </w:hyperlink>
      <w:r w:rsidR="00017693" w:rsidRPr="00195E42">
        <w:rPr>
          <w:sz w:val="20"/>
          <w:szCs w:val="20"/>
        </w:rPr>
        <w:t>.</w:t>
      </w:r>
      <w:r w:rsidR="00674716">
        <w:rPr>
          <w:sz w:val="20"/>
          <w:szCs w:val="20"/>
        </w:rPr>
        <w:t xml:space="preserve"> </w:t>
      </w:r>
      <w:r w:rsidR="00FD0353" w:rsidRPr="00195E42">
        <w:rPr>
          <w:sz w:val="20"/>
          <w:szCs w:val="20"/>
        </w:rPr>
        <w:t>The deadline for submission is</w:t>
      </w:r>
      <w:r w:rsidR="00E175C3">
        <w:rPr>
          <w:sz w:val="20"/>
          <w:szCs w:val="20"/>
        </w:rPr>
        <w:t xml:space="preserve"> before</w:t>
      </w:r>
      <w:r w:rsidR="00E175C3">
        <w:rPr>
          <w:b/>
          <w:color w:val="FF0000"/>
          <w:sz w:val="20"/>
          <w:szCs w:val="20"/>
        </w:rPr>
        <w:t xml:space="preserve"> midnight</w:t>
      </w:r>
      <w:r w:rsidR="008F10B4" w:rsidRPr="00674716">
        <w:rPr>
          <w:b/>
          <w:color w:val="FF0000"/>
          <w:sz w:val="20"/>
          <w:szCs w:val="20"/>
        </w:rPr>
        <w:t xml:space="preserve"> on </w:t>
      </w:r>
      <w:r w:rsidR="00A158AD" w:rsidRPr="00674716">
        <w:rPr>
          <w:b/>
          <w:color w:val="FF0000"/>
          <w:sz w:val="20"/>
          <w:szCs w:val="20"/>
        </w:rPr>
        <w:t>Monday</w:t>
      </w:r>
      <w:r w:rsidR="007514A4" w:rsidRPr="00674716">
        <w:rPr>
          <w:b/>
          <w:color w:val="FF0000"/>
          <w:sz w:val="20"/>
          <w:szCs w:val="20"/>
        </w:rPr>
        <w:t xml:space="preserve">, </w:t>
      </w:r>
      <w:r w:rsidR="00B06F71" w:rsidRPr="00674716">
        <w:rPr>
          <w:b/>
          <w:color w:val="FF0000"/>
          <w:sz w:val="20"/>
          <w:szCs w:val="20"/>
        </w:rPr>
        <w:t xml:space="preserve">February </w:t>
      </w:r>
      <w:r w:rsidR="00944168">
        <w:rPr>
          <w:b/>
          <w:color w:val="FF0000"/>
          <w:sz w:val="20"/>
          <w:szCs w:val="20"/>
        </w:rPr>
        <w:t>1</w:t>
      </w:r>
      <w:r w:rsidR="00483244">
        <w:rPr>
          <w:b/>
          <w:color w:val="FF0000"/>
          <w:sz w:val="20"/>
          <w:szCs w:val="20"/>
        </w:rPr>
        <w:t>6,</w:t>
      </w:r>
      <w:r w:rsidR="00195E42" w:rsidRPr="00674716">
        <w:rPr>
          <w:b/>
          <w:color w:val="FF0000"/>
          <w:sz w:val="20"/>
          <w:szCs w:val="20"/>
        </w:rPr>
        <w:t xml:space="preserve"> </w:t>
      </w:r>
      <w:r w:rsidR="00944168" w:rsidRPr="00674716">
        <w:rPr>
          <w:b/>
          <w:color w:val="FF0000"/>
          <w:sz w:val="20"/>
          <w:szCs w:val="20"/>
        </w:rPr>
        <w:t>202</w:t>
      </w:r>
      <w:r w:rsidR="00483244">
        <w:rPr>
          <w:b/>
          <w:color w:val="FF0000"/>
          <w:sz w:val="20"/>
          <w:szCs w:val="20"/>
        </w:rPr>
        <w:t>6</w:t>
      </w:r>
      <w:r w:rsidR="00FD0353" w:rsidRPr="00195E42">
        <w:rPr>
          <w:sz w:val="20"/>
          <w:szCs w:val="20"/>
        </w:rPr>
        <w:t xml:space="preserve">. </w:t>
      </w:r>
      <w:r w:rsidR="00045D3B" w:rsidRPr="00674716">
        <w:rPr>
          <w:bCs/>
          <w:sz w:val="20"/>
          <w:szCs w:val="20"/>
        </w:rPr>
        <w:t xml:space="preserve">The research plan </w:t>
      </w:r>
      <w:r w:rsidR="00195E42" w:rsidRPr="00674716">
        <w:rPr>
          <w:bCs/>
          <w:sz w:val="20"/>
          <w:szCs w:val="20"/>
        </w:rPr>
        <w:t>should be</w:t>
      </w:r>
      <w:r w:rsidR="00944168">
        <w:rPr>
          <w:bCs/>
          <w:sz w:val="20"/>
          <w:szCs w:val="20"/>
        </w:rPr>
        <w:t xml:space="preserve"> prepared by the student in collaboration with the mentor</w:t>
      </w:r>
      <w:r w:rsidR="00195E42" w:rsidRPr="00674716">
        <w:rPr>
          <w:bCs/>
          <w:sz w:val="20"/>
          <w:szCs w:val="20"/>
        </w:rPr>
        <w:t xml:space="preserve"> and may</w:t>
      </w:r>
      <w:r w:rsidR="00045D3B" w:rsidRPr="00674716">
        <w:rPr>
          <w:bCs/>
          <w:sz w:val="20"/>
          <w:szCs w:val="20"/>
        </w:rPr>
        <w:t xml:space="preserve"> not be cut and pasted from an</w:t>
      </w:r>
      <w:r w:rsidR="00CC184C">
        <w:rPr>
          <w:bCs/>
          <w:sz w:val="20"/>
          <w:szCs w:val="20"/>
        </w:rPr>
        <w:t>other</w:t>
      </w:r>
      <w:r w:rsidR="00045D3B" w:rsidRPr="00674716">
        <w:rPr>
          <w:bCs/>
          <w:sz w:val="20"/>
          <w:szCs w:val="20"/>
        </w:rPr>
        <w:t xml:space="preserve"> grant</w:t>
      </w:r>
      <w:r w:rsidR="00674716">
        <w:rPr>
          <w:bCs/>
          <w:sz w:val="20"/>
          <w:szCs w:val="20"/>
        </w:rPr>
        <w:t>. It</w:t>
      </w:r>
      <w:r w:rsidR="00045D3B" w:rsidRPr="00674716">
        <w:rPr>
          <w:bCs/>
          <w:sz w:val="20"/>
          <w:szCs w:val="20"/>
        </w:rPr>
        <w:t xml:space="preserve"> should deal </w:t>
      </w:r>
      <w:r w:rsidR="00674716" w:rsidRPr="00674716">
        <w:rPr>
          <w:bCs/>
          <w:sz w:val="20"/>
          <w:szCs w:val="20"/>
        </w:rPr>
        <w:t>only</w:t>
      </w:r>
      <w:r w:rsidR="00045D3B" w:rsidRPr="00674716">
        <w:rPr>
          <w:bCs/>
          <w:sz w:val="20"/>
          <w:szCs w:val="20"/>
        </w:rPr>
        <w:t xml:space="preserve"> with research the student</w:t>
      </w:r>
      <w:r w:rsidR="00674716">
        <w:rPr>
          <w:bCs/>
          <w:sz w:val="20"/>
          <w:szCs w:val="20"/>
        </w:rPr>
        <w:t>(s)</w:t>
      </w:r>
      <w:r w:rsidR="00045D3B" w:rsidRPr="00674716">
        <w:rPr>
          <w:bCs/>
          <w:sz w:val="20"/>
          <w:szCs w:val="20"/>
        </w:rPr>
        <w:t xml:space="preserve"> </w:t>
      </w:r>
      <w:r w:rsidR="00195E42" w:rsidRPr="00674716">
        <w:rPr>
          <w:bCs/>
          <w:sz w:val="20"/>
          <w:szCs w:val="20"/>
        </w:rPr>
        <w:t>will perform</w:t>
      </w:r>
      <w:r w:rsidR="00045D3B" w:rsidRPr="00674716">
        <w:rPr>
          <w:bCs/>
          <w:sz w:val="20"/>
          <w:szCs w:val="20"/>
        </w:rPr>
        <w:t>.</w:t>
      </w:r>
      <w:r w:rsidRPr="00674716">
        <w:rPr>
          <w:bCs/>
          <w:sz w:val="20"/>
          <w:szCs w:val="20"/>
        </w:rPr>
        <w:t xml:space="preserve"> </w:t>
      </w:r>
      <w:r w:rsidR="00854ACA">
        <w:rPr>
          <w:b/>
          <w:color w:val="FF0000"/>
          <w:sz w:val="20"/>
          <w:szCs w:val="20"/>
        </w:rPr>
        <w:t xml:space="preserve">Note: If </w:t>
      </w:r>
      <w:r w:rsidR="006909FD">
        <w:rPr>
          <w:b/>
          <w:color w:val="FF0000"/>
          <w:sz w:val="20"/>
          <w:szCs w:val="20"/>
        </w:rPr>
        <w:t xml:space="preserve">a </w:t>
      </w:r>
      <w:r w:rsidR="00674716">
        <w:rPr>
          <w:b/>
          <w:color w:val="FF0000"/>
          <w:sz w:val="20"/>
          <w:szCs w:val="20"/>
        </w:rPr>
        <w:t>project involves two</w:t>
      </w:r>
      <w:r w:rsidR="00854ACA">
        <w:rPr>
          <w:b/>
          <w:color w:val="FF0000"/>
          <w:sz w:val="20"/>
          <w:szCs w:val="20"/>
        </w:rPr>
        <w:t xml:space="preserve"> applicant</w:t>
      </w:r>
      <w:r w:rsidR="00674716">
        <w:rPr>
          <w:b/>
          <w:color w:val="FF0000"/>
          <w:sz w:val="20"/>
          <w:szCs w:val="20"/>
        </w:rPr>
        <w:t>s</w:t>
      </w:r>
      <w:r w:rsidR="00854ACA">
        <w:rPr>
          <w:b/>
          <w:color w:val="FF0000"/>
          <w:sz w:val="20"/>
          <w:szCs w:val="20"/>
        </w:rPr>
        <w:t xml:space="preserve">, </w:t>
      </w:r>
      <w:r w:rsidR="00674716">
        <w:rPr>
          <w:b/>
          <w:color w:val="FF0000"/>
          <w:sz w:val="20"/>
          <w:szCs w:val="20"/>
        </w:rPr>
        <w:t xml:space="preserve">please duplicate </w:t>
      </w:r>
      <w:r w:rsidR="006909FD">
        <w:rPr>
          <w:b/>
          <w:color w:val="FF0000"/>
          <w:sz w:val="20"/>
          <w:szCs w:val="20"/>
        </w:rPr>
        <w:t xml:space="preserve">the </w:t>
      </w:r>
      <w:r w:rsidR="00674716">
        <w:rPr>
          <w:b/>
          <w:color w:val="FF0000"/>
          <w:sz w:val="20"/>
          <w:szCs w:val="20"/>
        </w:rPr>
        <w:t xml:space="preserve">first page and complete one for </w:t>
      </w:r>
      <w:r w:rsidR="00854ACA">
        <w:rPr>
          <w:b/>
          <w:color w:val="FF0000"/>
          <w:sz w:val="20"/>
          <w:szCs w:val="20"/>
        </w:rPr>
        <w:t>each student.</w:t>
      </w:r>
    </w:p>
    <w:p w14:paraId="4982DB34" w14:textId="77777777" w:rsidR="00017693" w:rsidRPr="00912DDE" w:rsidRDefault="00017693" w:rsidP="00017693">
      <w:pPr>
        <w:tabs>
          <w:tab w:val="right" w:pos="10680"/>
        </w:tabs>
        <w:jc w:val="both"/>
        <w:rPr>
          <w:sz w:val="16"/>
          <w:szCs w:val="16"/>
        </w:rPr>
      </w:pPr>
    </w:p>
    <w:tbl>
      <w:tblPr>
        <w:tblW w:w="110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08"/>
        <w:gridCol w:w="2074"/>
        <w:gridCol w:w="251"/>
        <w:gridCol w:w="886"/>
        <w:gridCol w:w="428"/>
        <w:gridCol w:w="236"/>
        <w:gridCol w:w="1158"/>
        <w:gridCol w:w="127"/>
        <w:gridCol w:w="1949"/>
        <w:gridCol w:w="1781"/>
        <w:gridCol w:w="30"/>
      </w:tblGrid>
      <w:tr w:rsidR="00017693" w:rsidRPr="00F41C6E" w14:paraId="3BA0F0C5" w14:textId="77777777" w:rsidTr="00FD7E8B">
        <w:tc>
          <w:tcPr>
            <w:tcW w:w="11028" w:type="dxa"/>
            <w:gridSpan w:val="11"/>
            <w:tcBorders>
              <w:bottom w:val="single" w:sz="4" w:space="0" w:color="auto"/>
            </w:tcBorders>
            <w:vAlign w:val="center"/>
          </w:tcPr>
          <w:p w14:paraId="3C203BBF" w14:textId="212D9C61" w:rsidR="00017693" w:rsidRPr="00F41C6E" w:rsidRDefault="00017693" w:rsidP="00195E42">
            <w:pPr>
              <w:tabs>
                <w:tab w:val="right" w:pos="10680"/>
              </w:tabs>
              <w:rPr>
                <w:b/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 xml:space="preserve">Title of Project </w:t>
            </w:r>
            <w:r w:rsidRPr="00F41C6E">
              <w:rPr>
                <w:sz w:val="22"/>
                <w:szCs w:val="22"/>
              </w:rPr>
              <w:t>(</w:t>
            </w:r>
            <w:r w:rsidR="00FD7E8B">
              <w:rPr>
                <w:sz w:val="22"/>
                <w:szCs w:val="22"/>
              </w:rPr>
              <w:t>100 characters max</w:t>
            </w:r>
            <w:r w:rsidRPr="00F41C6E">
              <w:rPr>
                <w:sz w:val="22"/>
                <w:szCs w:val="22"/>
              </w:rPr>
              <w:t>)</w:t>
            </w:r>
            <w:r w:rsidRPr="00F41C6E">
              <w:rPr>
                <w:b/>
                <w:sz w:val="22"/>
                <w:szCs w:val="22"/>
              </w:rPr>
              <w:t>:</w:t>
            </w:r>
            <w:r w:rsidR="00EC41A8">
              <w:rPr>
                <w:i/>
                <w:sz w:val="22"/>
                <w:szCs w:val="22"/>
              </w:rPr>
              <w:t xml:space="preserve">  </w:t>
            </w:r>
          </w:p>
        </w:tc>
      </w:tr>
      <w:tr w:rsidR="00017693" w:rsidRPr="00912DDE" w14:paraId="733EDBF2" w14:textId="77777777" w:rsidTr="00FD7E8B">
        <w:trPr>
          <w:trHeight w:val="122"/>
        </w:trPr>
        <w:tc>
          <w:tcPr>
            <w:tcW w:w="11028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417C00" w14:textId="77777777" w:rsidR="00017693" w:rsidRPr="00912DDE" w:rsidRDefault="00017693" w:rsidP="00F41C6E">
            <w:pPr>
              <w:tabs>
                <w:tab w:val="right" w:pos="10680"/>
              </w:tabs>
              <w:jc w:val="both"/>
              <w:rPr>
                <w:b/>
                <w:sz w:val="16"/>
                <w:szCs w:val="16"/>
              </w:rPr>
            </w:pPr>
          </w:p>
        </w:tc>
      </w:tr>
      <w:tr w:rsidR="00AD1AB4" w:rsidRPr="00F41C6E" w14:paraId="14012445" w14:textId="77777777" w:rsidTr="00FD7E8B">
        <w:tc>
          <w:tcPr>
            <w:tcW w:w="11028" w:type="dxa"/>
            <w:gridSpan w:val="11"/>
            <w:tcBorders>
              <w:top w:val="single" w:sz="4" w:space="0" w:color="auto"/>
            </w:tcBorders>
            <w:vAlign w:val="center"/>
          </w:tcPr>
          <w:p w14:paraId="4D88CBD9" w14:textId="6DD4ECE8" w:rsidR="00AD1AB4" w:rsidRPr="00F41C6E" w:rsidRDefault="00AD1AB4" w:rsidP="000C1DBE">
            <w:pPr>
              <w:tabs>
                <w:tab w:val="left" w:pos="6300"/>
                <w:tab w:val="right" w:pos="10680"/>
              </w:tabs>
              <w:rPr>
                <w:i/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 xml:space="preserve">Student Investigator:  </w:t>
            </w:r>
            <w:r w:rsidRPr="00F41C6E">
              <w:rPr>
                <w:i/>
                <w:sz w:val="22"/>
                <w:szCs w:val="22"/>
              </w:rPr>
              <w:tab/>
            </w:r>
          </w:p>
        </w:tc>
      </w:tr>
      <w:tr w:rsidR="00017693" w:rsidRPr="00F41C6E" w14:paraId="5AF7C497" w14:textId="77777777" w:rsidTr="00FD7E8B">
        <w:tc>
          <w:tcPr>
            <w:tcW w:w="11028" w:type="dxa"/>
            <w:gridSpan w:val="11"/>
            <w:vAlign w:val="center"/>
          </w:tcPr>
          <w:p w14:paraId="4060C1CE" w14:textId="1C917EEA" w:rsidR="00017693" w:rsidRPr="00F41C6E" w:rsidRDefault="0046577E" w:rsidP="00195E42">
            <w:pPr>
              <w:tabs>
                <w:tab w:val="right" w:pos="10680"/>
              </w:tabs>
              <w:rPr>
                <w:i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lege/</w:t>
            </w:r>
            <w:r w:rsidR="00C14CD6">
              <w:rPr>
                <w:b/>
                <w:sz w:val="22"/>
                <w:szCs w:val="22"/>
              </w:rPr>
              <w:t>Program</w:t>
            </w:r>
            <w:r w:rsidR="005409DE" w:rsidRPr="00F41C6E">
              <w:rPr>
                <w:b/>
                <w:sz w:val="22"/>
                <w:szCs w:val="22"/>
              </w:rPr>
              <w:t xml:space="preserve">:  </w:t>
            </w:r>
          </w:p>
        </w:tc>
      </w:tr>
      <w:tr w:rsidR="00AD1AB4" w:rsidRPr="00F41C6E" w14:paraId="059321D4" w14:textId="77777777" w:rsidTr="00FD7E8B">
        <w:tc>
          <w:tcPr>
            <w:tcW w:w="4786" w:type="dxa"/>
            <w:gridSpan w:val="4"/>
            <w:vAlign w:val="center"/>
          </w:tcPr>
          <w:p w14:paraId="6E3DBD01" w14:textId="14BE8996" w:rsidR="00AD1AB4" w:rsidRPr="00F41C6E" w:rsidRDefault="00AD1AB4" w:rsidP="00195E42">
            <w:pPr>
              <w:tabs>
                <w:tab w:val="left" w:pos="5745"/>
                <w:tab w:val="right" w:pos="10680"/>
              </w:tabs>
              <w:rPr>
                <w:i/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 xml:space="preserve">Phone:  </w:t>
            </w:r>
            <w:r w:rsidRPr="00F41C6E">
              <w:rPr>
                <w:i/>
                <w:sz w:val="22"/>
                <w:szCs w:val="22"/>
              </w:rPr>
              <w:tab/>
            </w:r>
          </w:p>
        </w:tc>
        <w:tc>
          <w:tcPr>
            <w:tcW w:w="6242" w:type="dxa"/>
            <w:gridSpan w:val="7"/>
            <w:vAlign w:val="center"/>
          </w:tcPr>
          <w:p w14:paraId="5188BBA2" w14:textId="17940961" w:rsidR="00AD1AB4" w:rsidRPr="00F41C6E" w:rsidRDefault="00AD1AB4" w:rsidP="00195E42">
            <w:pPr>
              <w:tabs>
                <w:tab w:val="left" w:pos="5745"/>
                <w:tab w:val="right" w:pos="10680"/>
              </w:tabs>
              <w:rPr>
                <w:b/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 xml:space="preserve">E-Mail Address:  </w:t>
            </w:r>
            <w:r w:rsidRPr="00F41C6E">
              <w:rPr>
                <w:b/>
                <w:sz w:val="22"/>
                <w:szCs w:val="22"/>
              </w:rPr>
              <w:tab/>
            </w:r>
          </w:p>
        </w:tc>
      </w:tr>
      <w:tr w:rsidR="00AD1AB4" w:rsidRPr="00F41C6E" w14:paraId="3180A563" w14:textId="77777777" w:rsidTr="00FD7E8B">
        <w:tc>
          <w:tcPr>
            <w:tcW w:w="11028" w:type="dxa"/>
            <w:gridSpan w:val="11"/>
            <w:vAlign w:val="center"/>
          </w:tcPr>
          <w:p w14:paraId="78856BAC" w14:textId="0BDFF9BF" w:rsidR="00AD1AB4" w:rsidRPr="00F41C6E" w:rsidRDefault="00AD1AB4" w:rsidP="00195E42">
            <w:pPr>
              <w:tabs>
                <w:tab w:val="left" w:pos="5745"/>
                <w:tab w:val="right" w:pos="10680"/>
              </w:tabs>
              <w:rPr>
                <w:i/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 xml:space="preserve">Location of Research:  </w:t>
            </w:r>
          </w:p>
        </w:tc>
      </w:tr>
      <w:tr w:rsidR="00AD1AB4" w:rsidRPr="00912DDE" w14:paraId="0362CC60" w14:textId="77777777" w:rsidTr="00FD7E8B">
        <w:tc>
          <w:tcPr>
            <w:tcW w:w="11028" w:type="dxa"/>
            <w:gridSpan w:val="11"/>
            <w:tcBorders>
              <w:left w:val="nil"/>
              <w:right w:val="nil"/>
            </w:tcBorders>
          </w:tcPr>
          <w:p w14:paraId="2F55A334" w14:textId="77777777" w:rsidR="00AD1AB4" w:rsidRPr="00912DDE" w:rsidRDefault="00AD1AB4" w:rsidP="00F41C6E">
            <w:pPr>
              <w:tabs>
                <w:tab w:val="left" w:pos="5745"/>
                <w:tab w:val="right" w:pos="10680"/>
              </w:tabs>
              <w:jc w:val="both"/>
              <w:rPr>
                <w:b/>
                <w:sz w:val="16"/>
                <w:szCs w:val="16"/>
              </w:rPr>
            </w:pPr>
          </w:p>
        </w:tc>
      </w:tr>
      <w:tr w:rsidR="00AD1AB4" w:rsidRPr="00F41C6E" w14:paraId="5DCA64AF" w14:textId="77777777" w:rsidTr="00FD7E8B">
        <w:tc>
          <w:tcPr>
            <w:tcW w:w="5564" w:type="dxa"/>
            <w:gridSpan w:val="6"/>
            <w:tcBorders>
              <w:bottom w:val="single" w:sz="4" w:space="0" w:color="auto"/>
            </w:tcBorders>
            <w:vAlign w:val="center"/>
          </w:tcPr>
          <w:p w14:paraId="0047211F" w14:textId="2A7CBDAD" w:rsidR="00AD1AB4" w:rsidRPr="00F41C6E" w:rsidRDefault="00AD1AB4" w:rsidP="00F41C6E">
            <w:pPr>
              <w:tabs>
                <w:tab w:val="left" w:pos="5745"/>
                <w:tab w:val="right" w:pos="10680"/>
              </w:tabs>
              <w:rPr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 xml:space="preserve">Faculty Mentor:  </w:t>
            </w:r>
          </w:p>
        </w:tc>
        <w:tc>
          <w:tcPr>
            <w:tcW w:w="5464" w:type="dxa"/>
            <w:gridSpan w:val="5"/>
            <w:tcBorders>
              <w:bottom w:val="single" w:sz="4" w:space="0" w:color="auto"/>
            </w:tcBorders>
            <w:vAlign w:val="center"/>
          </w:tcPr>
          <w:p w14:paraId="43CE561D" w14:textId="0E854C8C" w:rsidR="00AD1AB4" w:rsidRPr="00F41C6E" w:rsidRDefault="00AD1AB4" w:rsidP="00F41C6E">
            <w:pPr>
              <w:tabs>
                <w:tab w:val="left" w:pos="5745"/>
                <w:tab w:val="right" w:pos="10680"/>
              </w:tabs>
              <w:rPr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>Degree(s):</w:t>
            </w:r>
            <w:r w:rsidRPr="00F41C6E">
              <w:rPr>
                <w:sz w:val="22"/>
                <w:szCs w:val="22"/>
              </w:rPr>
              <w:t xml:space="preserve">  </w:t>
            </w:r>
          </w:p>
        </w:tc>
      </w:tr>
      <w:tr w:rsidR="00AD1AB4" w:rsidRPr="00F41C6E" w14:paraId="759D0879" w14:textId="77777777" w:rsidTr="00FD7E8B">
        <w:trPr>
          <w:trHeight w:val="183"/>
        </w:trPr>
        <w:tc>
          <w:tcPr>
            <w:tcW w:w="11028" w:type="dxa"/>
            <w:gridSpan w:val="11"/>
            <w:tcBorders>
              <w:bottom w:val="single" w:sz="4" w:space="0" w:color="auto"/>
            </w:tcBorders>
          </w:tcPr>
          <w:p w14:paraId="3885871C" w14:textId="2AD66144" w:rsidR="00AD1AB4" w:rsidRPr="00F41C6E" w:rsidRDefault="00AD1AB4" w:rsidP="00F41C6E">
            <w:pPr>
              <w:tabs>
                <w:tab w:val="left" w:pos="5745"/>
                <w:tab w:val="right" w:pos="10680"/>
              </w:tabs>
              <w:rPr>
                <w:b/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 xml:space="preserve">Position Title:  </w:t>
            </w:r>
          </w:p>
        </w:tc>
      </w:tr>
      <w:tr w:rsidR="00AD1AB4" w:rsidRPr="00F41C6E" w14:paraId="51099671" w14:textId="77777777" w:rsidTr="00FD7E8B">
        <w:trPr>
          <w:trHeight w:val="183"/>
        </w:trPr>
        <w:tc>
          <w:tcPr>
            <w:tcW w:w="11028" w:type="dxa"/>
            <w:gridSpan w:val="11"/>
            <w:tcBorders>
              <w:bottom w:val="single" w:sz="4" w:space="0" w:color="auto"/>
            </w:tcBorders>
          </w:tcPr>
          <w:p w14:paraId="245AF8DA" w14:textId="7D5E2F56" w:rsidR="00AD1AB4" w:rsidRPr="00F41C6E" w:rsidRDefault="00AD1AB4" w:rsidP="00F41C6E">
            <w:pPr>
              <w:tabs>
                <w:tab w:val="left" w:pos="5745"/>
                <w:tab w:val="right" w:pos="10680"/>
              </w:tabs>
              <w:rPr>
                <w:b/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 xml:space="preserve">University and/or Department:  </w:t>
            </w:r>
          </w:p>
        </w:tc>
      </w:tr>
      <w:tr w:rsidR="00AD1AB4" w:rsidRPr="00F41C6E" w14:paraId="263BC302" w14:textId="77777777" w:rsidTr="00FD7E8B">
        <w:trPr>
          <w:trHeight w:val="183"/>
        </w:trPr>
        <w:tc>
          <w:tcPr>
            <w:tcW w:w="4786" w:type="dxa"/>
            <w:gridSpan w:val="4"/>
            <w:tcBorders>
              <w:bottom w:val="single" w:sz="4" w:space="0" w:color="auto"/>
            </w:tcBorders>
            <w:vAlign w:val="center"/>
          </w:tcPr>
          <w:p w14:paraId="77DD3F52" w14:textId="214AFAF1" w:rsidR="00AD1AB4" w:rsidRPr="00F41C6E" w:rsidRDefault="00AD1AB4" w:rsidP="00F41C6E">
            <w:pPr>
              <w:tabs>
                <w:tab w:val="left" w:pos="5745"/>
                <w:tab w:val="right" w:pos="10680"/>
              </w:tabs>
              <w:rPr>
                <w:i/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 xml:space="preserve">Phone:  </w:t>
            </w:r>
          </w:p>
        </w:tc>
        <w:tc>
          <w:tcPr>
            <w:tcW w:w="6242" w:type="dxa"/>
            <w:gridSpan w:val="7"/>
            <w:tcBorders>
              <w:bottom w:val="single" w:sz="4" w:space="0" w:color="auto"/>
            </w:tcBorders>
            <w:vAlign w:val="center"/>
          </w:tcPr>
          <w:p w14:paraId="7DD3178F" w14:textId="5489BD66" w:rsidR="00AD1AB4" w:rsidRPr="00F41C6E" w:rsidRDefault="00AD1AB4" w:rsidP="00F41C6E">
            <w:pPr>
              <w:tabs>
                <w:tab w:val="left" w:pos="5745"/>
                <w:tab w:val="right" w:pos="10680"/>
              </w:tabs>
              <w:rPr>
                <w:i/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 xml:space="preserve">E-Mail Address:  </w:t>
            </w:r>
          </w:p>
        </w:tc>
      </w:tr>
      <w:tr w:rsidR="00EC41A8" w:rsidRPr="00912DDE" w14:paraId="29398C7D" w14:textId="77777777" w:rsidTr="00FD7E8B">
        <w:tc>
          <w:tcPr>
            <w:tcW w:w="3805" w:type="dxa"/>
            <w:gridSpan w:val="3"/>
            <w:tcBorders>
              <w:left w:val="nil"/>
              <w:right w:val="nil"/>
            </w:tcBorders>
          </w:tcPr>
          <w:p w14:paraId="5DB4F985" w14:textId="77777777" w:rsidR="00AD1AB4" w:rsidRPr="00912DDE" w:rsidRDefault="00AD1AB4" w:rsidP="00F41C6E">
            <w:pPr>
              <w:tabs>
                <w:tab w:val="left" w:pos="5745"/>
                <w:tab w:val="right" w:pos="10680"/>
              </w:tabs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106" w:type="dxa"/>
            <w:gridSpan w:val="4"/>
            <w:tcBorders>
              <w:left w:val="nil"/>
              <w:right w:val="nil"/>
            </w:tcBorders>
          </w:tcPr>
          <w:p w14:paraId="02D53C56" w14:textId="77777777" w:rsidR="00AD1AB4" w:rsidRPr="00912DDE" w:rsidRDefault="00AD1AB4" w:rsidP="00F41C6E">
            <w:pPr>
              <w:tabs>
                <w:tab w:val="left" w:pos="5745"/>
                <w:tab w:val="right" w:pos="10680"/>
              </w:tabs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4117" w:type="dxa"/>
            <w:gridSpan w:val="4"/>
            <w:tcBorders>
              <w:left w:val="nil"/>
              <w:right w:val="nil"/>
            </w:tcBorders>
          </w:tcPr>
          <w:p w14:paraId="49785AA0" w14:textId="77777777" w:rsidR="00AD1AB4" w:rsidRPr="00912DDE" w:rsidRDefault="00AD1AB4" w:rsidP="00F41C6E">
            <w:pPr>
              <w:tabs>
                <w:tab w:val="left" w:pos="5745"/>
                <w:tab w:val="right" w:pos="10680"/>
              </w:tabs>
              <w:jc w:val="center"/>
              <w:rPr>
                <w:b/>
                <w:sz w:val="16"/>
                <w:szCs w:val="16"/>
              </w:rPr>
            </w:pPr>
          </w:p>
        </w:tc>
      </w:tr>
      <w:tr w:rsidR="00EC41A8" w:rsidRPr="00F41C6E" w14:paraId="04BE6DDB" w14:textId="77777777" w:rsidTr="00FD7E8B">
        <w:trPr>
          <w:gridAfter w:val="1"/>
          <w:wAfter w:w="30" w:type="dxa"/>
        </w:trPr>
        <w:tc>
          <w:tcPr>
            <w:tcW w:w="3528" w:type="dxa"/>
            <w:gridSpan w:val="2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1FCF5228" w14:textId="77777777" w:rsidR="00FD7E8B" w:rsidRPr="00F41C6E" w:rsidRDefault="00FD7E8B" w:rsidP="00FD7E8B">
            <w:pPr>
              <w:tabs>
                <w:tab w:val="left" w:pos="5745"/>
                <w:tab w:val="right" w:pos="10680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Human </w:t>
            </w:r>
            <w:r w:rsidRPr="00F41C6E">
              <w:rPr>
                <w:b/>
                <w:sz w:val="22"/>
                <w:szCs w:val="22"/>
              </w:rPr>
              <w:t>Subjects? Yes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F41C6E">
              <w:rPr>
                <w:b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41C6E">
              <w:rPr>
                <w:b/>
                <w:sz w:val="22"/>
                <w:szCs w:val="22"/>
              </w:rPr>
              <w:instrText xml:space="preserve"> FORMCHECKBOX </w:instrText>
            </w:r>
            <w:r w:rsidRPr="00F41C6E">
              <w:rPr>
                <w:b/>
                <w:sz w:val="22"/>
                <w:szCs w:val="22"/>
              </w:rPr>
            </w:r>
            <w:r w:rsidRPr="00F41C6E">
              <w:rPr>
                <w:b/>
                <w:sz w:val="22"/>
                <w:szCs w:val="22"/>
              </w:rPr>
              <w:fldChar w:fldCharType="separate"/>
            </w:r>
            <w:r w:rsidRPr="00F41C6E">
              <w:rPr>
                <w:b/>
                <w:sz w:val="22"/>
                <w:szCs w:val="22"/>
              </w:rPr>
              <w:fldChar w:fldCharType="end"/>
            </w:r>
            <w:r w:rsidRPr="00F41C6E">
              <w:rPr>
                <w:b/>
                <w:sz w:val="22"/>
                <w:szCs w:val="22"/>
              </w:rPr>
              <w:t xml:space="preserve"> No </w:t>
            </w:r>
            <w:r w:rsidRPr="00F41C6E">
              <w:rPr>
                <w:b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41C6E">
              <w:rPr>
                <w:b/>
                <w:sz w:val="22"/>
                <w:szCs w:val="22"/>
              </w:rPr>
              <w:instrText xml:space="preserve"> FORMCHECKBOX </w:instrText>
            </w:r>
            <w:r w:rsidRPr="00F41C6E">
              <w:rPr>
                <w:b/>
                <w:sz w:val="22"/>
                <w:szCs w:val="22"/>
              </w:rPr>
            </w:r>
            <w:r w:rsidRPr="00F41C6E">
              <w:rPr>
                <w:b/>
                <w:sz w:val="22"/>
                <w:szCs w:val="22"/>
              </w:rPr>
              <w:fldChar w:fldCharType="separate"/>
            </w:r>
            <w:r w:rsidRPr="00F41C6E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3510" w:type="dxa"/>
            <w:gridSpan w:val="6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6F8F8B97" w14:textId="77777777" w:rsidR="00FD7E8B" w:rsidRPr="00F41C6E" w:rsidRDefault="00FD7E8B" w:rsidP="00FD7E8B">
            <w:pPr>
              <w:tabs>
                <w:tab w:val="left" w:pos="5745"/>
                <w:tab w:val="right" w:pos="10680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Animal </w:t>
            </w:r>
            <w:r w:rsidRPr="00F41C6E">
              <w:rPr>
                <w:b/>
                <w:sz w:val="22"/>
                <w:szCs w:val="22"/>
              </w:rPr>
              <w:t xml:space="preserve">Subjects? Yes </w:t>
            </w:r>
            <w:r w:rsidRPr="00F41C6E">
              <w:rPr>
                <w:b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F41C6E">
              <w:rPr>
                <w:b/>
                <w:sz w:val="22"/>
                <w:szCs w:val="22"/>
              </w:rPr>
              <w:instrText xml:space="preserve"> FORMCHECKBOX </w:instrText>
            </w:r>
            <w:r w:rsidRPr="00F41C6E">
              <w:rPr>
                <w:b/>
                <w:sz w:val="22"/>
                <w:szCs w:val="22"/>
              </w:rPr>
            </w:r>
            <w:r w:rsidRPr="00F41C6E">
              <w:rPr>
                <w:b/>
                <w:sz w:val="22"/>
                <w:szCs w:val="22"/>
              </w:rPr>
              <w:fldChar w:fldCharType="separate"/>
            </w:r>
            <w:r w:rsidRPr="00F41C6E">
              <w:rPr>
                <w:b/>
                <w:sz w:val="22"/>
                <w:szCs w:val="22"/>
              </w:rPr>
              <w:fldChar w:fldCharType="end"/>
            </w:r>
            <w:bookmarkEnd w:id="0"/>
            <w:r w:rsidRPr="00F41C6E">
              <w:rPr>
                <w:b/>
                <w:sz w:val="22"/>
                <w:szCs w:val="22"/>
              </w:rPr>
              <w:t xml:space="preserve"> No </w:t>
            </w:r>
            <w:r w:rsidRPr="00F41C6E">
              <w:rPr>
                <w:b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 w:rsidRPr="00F41C6E">
              <w:rPr>
                <w:b/>
                <w:sz w:val="22"/>
                <w:szCs w:val="22"/>
              </w:rPr>
              <w:instrText xml:space="preserve"> FORMCHECKBOX </w:instrText>
            </w:r>
            <w:r w:rsidRPr="00F41C6E">
              <w:rPr>
                <w:b/>
                <w:sz w:val="22"/>
                <w:szCs w:val="22"/>
              </w:rPr>
            </w:r>
            <w:r w:rsidRPr="00F41C6E">
              <w:rPr>
                <w:b/>
                <w:sz w:val="22"/>
                <w:szCs w:val="22"/>
              </w:rPr>
              <w:fldChar w:fldCharType="separate"/>
            </w:r>
            <w:r w:rsidRPr="00F41C6E">
              <w:rPr>
                <w:b/>
                <w:sz w:val="22"/>
                <w:szCs w:val="22"/>
              </w:rPr>
              <w:fldChar w:fldCharType="end"/>
            </w:r>
            <w:bookmarkEnd w:id="1"/>
          </w:p>
        </w:tc>
        <w:tc>
          <w:tcPr>
            <w:tcW w:w="3960" w:type="dxa"/>
            <w:gridSpan w:val="2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70EB0F7F" w14:textId="77777777" w:rsidR="00FD7E8B" w:rsidRPr="00F41C6E" w:rsidRDefault="00FD7E8B" w:rsidP="00FD7E8B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Biosafety Hazards</w:t>
            </w:r>
            <w:r w:rsidRPr="00F41C6E">
              <w:rPr>
                <w:b/>
                <w:sz w:val="22"/>
                <w:szCs w:val="22"/>
              </w:rPr>
              <w:t xml:space="preserve">? Yes </w:t>
            </w:r>
            <w:r w:rsidRPr="00F41C6E">
              <w:rPr>
                <w:b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41C6E">
              <w:rPr>
                <w:b/>
                <w:sz w:val="22"/>
                <w:szCs w:val="22"/>
              </w:rPr>
              <w:instrText xml:space="preserve"> FORMCHECKBOX </w:instrText>
            </w:r>
            <w:r w:rsidRPr="00F41C6E">
              <w:rPr>
                <w:b/>
                <w:sz w:val="22"/>
                <w:szCs w:val="22"/>
              </w:rPr>
            </w:r>
            <w:r w:rsidRPr="00F41C6E">
              <w:rPr>
                <w:b/>
                <w:sz w:val="22"/>
                <w:szCs w:val="22"/>
              </w:rPr>
              <w:fldChar w:fldCharType="separate"/>
            </w:r>
            <w:r w:rsidRPr="00F41C6E">
              <w:rPr>
                <w:b/>
                <w:sz w:val="22"/>
                <w:szCs w:val="22"/>
              </w:rPr>
              <w:fldChar w:fldCharType="end"/>
            </w:r>
            <w:r w:rsidRPr="00F41C6E">
              <w:rPr>
                <w:b/>
                <w:sz w:val="22"/>
                <w:szCs w:val="22"/>
              </w:rPr>
              <w:t xml:space="preserve"> No </w:t>
            </w:r>
            <w:r w:rsidRPr="00F41C6E">
              <w:rPr>
                <w:b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41C6E">
              <w:rPr>
                <w:b/>
                <w:sz w:val="22"/>
                <w:szCs w:val="22"/>
              </w:rPr>
              <w:instrText xml:space="preserve"> FORMCHECKBOX </w:instrText>
            </w:r>
            <w:r w:rsidRPr="00F41C6E">
              <w:rPr>
                <w:b/>
                <w:sz w:val="22"/>
                <w:szCs w:val="22"/>
              </w:rPr>
            </w:r>
            <w:r w:rsidRPr="00F41C6E">
              <w:rPr>
                <w:b/>
                <w:sz w:val="22"/>
                <w:szCs w:val="22"/>
              </w:rPr>
              <w:fldChar w:fldCharType="separate"/>
            </w:r>
            <w:r w:rsidRPr="00F41C6E">
              <w:rPr>
                <w:b/>
                <w:sz w:val="22"/>
                <w:szCs w:val="22"/>
              </w:rPr>
              <w:fldChar w:fldCharType="end"/>
            </w:r>
          </w:p>
        </w:tc>
      </w:tr>
      <w:tr w:rsidR="00EC41A8" w:rsidRPr="00F41C6E" w14:paraId="542F4E8A" w14:textId="77777777" w:rsidTr="00FD7E8B">
        <w:trPr>
          <w:gridAfter w:val="1"/>
          <w:wAfter w:w="30" w:type="dxa"/>
        </w:trPr>
        <w:tc>
          <w:tcPr>
            <w:tcW w:w="1818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88921A2" w14:textId="77777777" w:rsidR="00FD7E8B" w:rsidRPr="00F41C6E" w:rsidRDefault="00FD7E8B" w:rsidP="00FD7E8B">
            <w:pPr>
              <w:tabs>
                <w:tab w:val="left" w:pos="5745"/>
                <w:tab w:val="right" w:pos="10680"/>
              </w:tabs>
              <w:jc w:val="center"/>
              <w:rPr>
                <w:b/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>IRB Protocol #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5FDC0ABB" w14:textId="77777777" w:rsidR="00FD7E8B" w:rsidRPr="00F41C6E" w:rsidRDefault="00FD7E8B" w:rsidP="00FD7E8B">
            <w:pPr>
              <w:tabs>
                <w:tab w:val="left" w:pos="5745"/>
                <w:tab w:val="right" w:pos="10680"/>
              </w:tabs>
              <w:jc w:val="center"/>
              <w:rPr>
                <w:b/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>IRB Approval Date</w:t>
            </w:r>
          </w:p>
        </w:tc>
        <w:tc>
          <w:tcPr>
            <w:tcW w:w="1800" w:type="dxa"/>
            <w:gridSpan w:val="3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94A1B2" w14:textId="77777777" w:rsidR="00FD7E8B" w:rsidRPr="00F41C6E" w:rsidRDefault="00FD7E8B" w:rsidP="00FD7E8B">
            <w:pPr>
              <w:tabs>
                <w:tab w:val="left" w:pos="5745"/>
                <w:tab w:val="right" w:pos="10680"/>
              </w:tabs>
              <w:jc w:val="center"/>
              <w:rPr>
                <w:b/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>IACUC Protocol #</w:t>
            </w:r>
          </w:p>
        </w:tc>
        <w:tc>
          <w:tcPr>
            <w:tcW w:w="171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3C0BE382" w14:textId="77777777" w:rsidR="00FD7E8B" w:rsidRPr="00F41C6E" w:rsidRDefault="00FD7E8B" w:rsidP="00FD7E8B">
            <w:pPr>
              <w:tabs>
                <w:tab w:val="left" w:pos="5745"/>
                <w:tab w:val="right" w:pos="10680"/>
              </w:tabs>
              <w:jc w:val="center"/>
              <w:rPr>
                <w:b/>
                <w:sz w:val="22"/>
                <w:szCs w:val="22"/>
              </w:rPr>
            </w:pPr>
            <w:r w:rsidRPr="00F41C6E">
              <w:rPr>
                <w:b/>
                <w:sz w:val="22"/>
                <w:szCs w:val="22"/>
              </w:rPr>
              <w:t>IACUC Approval Date</w:t>
            </w:r>
          </w:p>
        </w:tc>
        <w:tc>
          <w:tcPr>
            <w:tcW w:w="207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</w:tcPr>
          <w:p w14:paraId="2F23D4C2" w14:textId="77777777" w:rsidR="00FD7E8B" w:rsidRPr="00F41C6E" w:rsidRDefault="00FD7E8B" w:rsidP="00FD7E8B">
            <w:pPr>
              <w:tabs>
                <w:tab w:val="left" w:pos="5745"/>
                <w:tab w:val="right" w:pos="10680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IBC</w:t>
            </w:r>
            <w:r w:rsidRPr="00F41C6E">
              <w:rPr>
                <w:b/>
                <w:sz w:val="22"/>
                <w:szCs w:val="22"/>
              </w:rPr>
              <w:t xml:space="preserve"> Protocol #</w:t>
            </w:r>
          </w:p>
        </w:tc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0CA5EAD9" w14:textId="77777777" w:rsidR="00FD7E8B" w:rsidRPr="00F41C6E" w:rsidRDefault="00FD7E8B" w:rsidP="00FD7E8B">
            <w:pPr>
              <w:tabs>
                <w:tab w:val="left" w:pos="5745"/>
                <w:tab w:val="right" w:pos="10680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IBC</w:t>
            </w:r>
            <w:r w:rsidRPr="00F41C6E">
              <w:rPr>
                <w:b/>
                <w:sz w:val="22"/>
                <w:szCs w:val="22"/>
              </w:rPr>
              <w:t xml:space="preserve"> Approval Date</w:t>
            </w:r>
          </w:p>
        </w:tc>
      </w:tr>
      <w:tr w:rsidR="00EC41A8" w:rsidRPr="00F41C6E" w14:paraId="4DD6B820" w14:textId="77777777" w:rsidTr="00FD7E8B">
        <w:trPr>
          <w:gridAfter w:val="1"/>
          <w:wAfter w:w="30" w:type="dxa"/>
        </w:trPr>
        <w:tc>
          <w:tcPr>
            <w:tcW w:w="1818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35E4D774" w14:textId="4333E7B1" w:rsidR="00FD7E8B" w:rsidRPr="00F41C6E" w:rsidRDefault="00FD7E8B" w:rsidP="00FD7E8B">
            <w:pPr>
              <w:tabs>
                <w:tab w:val="left" w:pos="5745"/>
                <w:tab w:val="right" w:pos="10680"/>
              </w:tabs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72A5662" w14:textId="394C51E2" w:rsidR="00FD7E8B" w:rsidRPr="00F41C6E" w:rsidRDefault="00FD7E8B" w:rsidP="00FD7E8B">
            <w:pPr>
              <w:tabs>
                <w:tab w:val="left" w:pos="5745"/>
                <w:tab w:val="right" w:pos="10680"/>
              </w:tabs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1800" w:type="dxa"/>
            <w:gridSpan w:val="3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1E40ADE4" w14:textId="3FEE2A1C" w:rsidR="00FD7E8B" w:rsidRPr="00F41C6E" w:rsidRDefault="00FD7E8B" w:rsidP="00FD7E8B">
            <w:pPr>
              <w:tabs>
                <w:tab w:val="left" w:pos="5745"/>
                <w:tab w:val="right" w:pos="10680"/>
              </w:tabs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1710" w:type="dxa"/>
            <w:gridSpan w:val="3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</w:tcPr>
          <w:p w14:paraId="325BD7D3" w14:textId="2ED25A4D" w:rsidR="00FD7E8B" w:rsidRPr="00F41C6E" w:rsidRDefault="00FD7E8B" w:rsidP="00FD7E8B">
            <w:pPr>
              <w:tabs>
                <w:tab w:val="left" w:pos="5745"/>
                <w:tab w:val="right" w:pos="10680"/>
              </w:tabs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207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</w:tcPr>
          <w:p w14:paraId="087384E2" w14:textId="56DF058D" w:rsidR="00FD7E8B" w:rsidRPr="00F41C6E" w:rsidRDefault="00FD7E8B" w:rsidP="00FD7E8B">
            <w:pPr>
              <w:tabs>
                <w:tab w:val="left" w:pos="5745"/>
                <w:tab w:val="right" w:pos="10680"/>
              </w:tabs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2BD93AA" w14:textId="44E4DA4C" w:rsidR="00FD7E8B" w:rsidRPr="00F41C6E" w:rsidRDefault="00FD7E8B" w:rsidP="00FD7E8B">
            <w:pPr>
              <w:tabs>
                <w:tab w:val="left" w:pos="5745"/>
                <w:tab w:val="right" w:pos="10680"/>
              </w:tabs>
              <w:jc w:val="center"/>
              <w:rPr>
                <w:i/>
                <w:sz w:val="22"/>
                <w:szCs w:val="22"/>
              </w:rPr>
            </w:pPr>
          </w:p>
        </w:tc>
      </w:tr>
    </w:tbl>
    <w:p w14:paraId="41627586" w14:textId="77777777" w:rsidR="009537F7" w:rsidRPr="00912DDE" w:rsidRDefault="009537F7" w:rsidP="00017693">
      <w:pPr>
        <w:tabs>
          <w:tab w:val="right" w:pos="10680"/>
        </w:tabs>
        <w:jc w:val="both"/>
        <w:rPr>
          <w:b/>
          <w:sz w:val="18"/>
          <w:szCs w:val="18"/>
        </w:rPr>
      </w:pPr>
    </w:p>
    <w:p w14:paraId="79435D9C" w14:textId="20718E07" w:rsidR="00A744C0" w:rsidRDefault="00A744C0" w:rsidP="00017693">
      <w:pPr>
        <w:tabs>
          <w:tab w:val="right" w:pos="10680"/>
        </w:tabs>
        <w:jc w:val="both"/>
        <w:rPr>
          <w:b/>
          <w:sz w:val="22"/>
          <w:szCs w:val="22"/>
        </w:rPr>
      </w:pPr>
      <w:r w:rsidRPr="00A744C0">
        <w:rPr>
          <w:b/>
          <w:sz w:val="22"/>
          <w:szCs w:val="22"/>
          <w:u w:val="single"/>
        </w:rPr>
        <w:t>Funding</w:t>
      </w:r>
    </w:p>
    <w:p w14:paraId="286B11E6" w14:textId="77777777" w:rsidR="00A744C0" w:rsidRPr="00912DDE" w:rsidRDefault="00A744C0" w:rsidP="00017693">
      <w:pPr>
        <w:tabs>
          <w:tab w:val="right" w:pos="10680"/>
        </w:tabs>
        <w:jc w:val="both"/>
        <w:rPr>
          <w:b/>
          <w:sz w:val="12"/>
          <w:szCs w:val="12"/>
        </w:rPr>
      </w:pPr>
    </w:p>
    <w:p w14:paraId="2E9A7182" w14:textId="1A977AEA" w:rsidR="00A744C0" w:rsidRDefault="00A6342C" w:rsidP="00017693">
      <w:pPr>
        <w:tabs>
          <w:tab w:val="right" w:pos="10680"/>
        </w:tabs>
        <w:jc w:val="both"/>
        <w:rPr>
          <w:sz w:val="22"/>
          <w:szCs w:val="22"/>
        </w:rPr>
      </w:pPr>
      <w:r>
        <w:rPr>
          <w:b/>
          <w:sz w:val="22"/>
          <w:szCs w:val="22"/>
        </w:rPr>
        <w:t xml:space="preserve">Is </w:t>
      </w:r>
      <w:r w:rsidR="00107006">
        <w:rPr>
          <w:b/>
          <w:sz w:val="22"/>
          <w:szCs w:val="22"/>
        </w:rPr>
        <w:t xml:space="preserve">project </w:t>
      </w:r>
      <w:r>
        <w:rPr>
          <w:b/>
          <w:sz w:val="22"/>
          <w:szCs w:val="22"/>
        </w:rPr>
        <w:t>funding required?</w:t>
      </w:r>
      <w:r w:rsidR="00965EB1">
        <w:rPr>
          <w:b/>
          <w:sz w:val="22"/>
          <w:szCs w:val="22"/>
        </w:rPr>
        <w:t xml:space="preserve">  </w:t>
      </w:r>
      <w:r w:rsidR="00A744C0">
        <w:rPr>
          <w:b/>
          <w:sz w:val="22"/>
          <w:szCs w:val="22"/>
        </w:rPr>
        <w:t xml:space="preserve">  </w:t>
      </w:r>
    </w:p>
    <w:p w14:paraId="0E57A8AA" w14:textId="31617E97" w:rsidR="00A6342C" w:rsidRDefault="00A6342C" w:rsidP="00017693">
      <w:pPr>
        <w:tabs>
          <w:tab w:val="right" w:pos="10680"/>
        </w:tabs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If yes, supply a narrative budget</w:t>
      </w:r>
      <w:r w:rsidR="00107006">
        <w:rPr>
          <w:b/>
          <w:sz w:val="22"/>
          <w:szCs w:val="22"/>
        </w:rPr>
        <w:t xml:space="preserve"> up to a maximum of $1,500</w:t>
      </w:r>
      <w:r>
        <w:rPr>
          <w:b/>
          <w:sz w:val="22"/>
          <w:szCs w:val="22"/>
        </w:rPr>
        <w:t>.</w:t>
      </w:r>
    </w:p>
    <w:p w14:paraId="7601509B" w14:textId="069E9F73" w:rsidR="00C336D3" w:rsidRPr="00C336D3" w:rsidRDefault="00C336D3" w:rsidP="00017693">
      <w:pPr>
        <w:tabs>
          <w:tab w:val="right" w:pos="10680"/>
        </w:tabs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Summer student fellowship stipend is for the personal use of the student, not for research expenses.</w:t>
      </w:r>
    </w:p>
    <w:p w14:paraId="2B7E35FB" w14:textId="77777777" w:rsidR="00A744C0" w:rsidRPr="00912DDE" w:rsidRDefault="00A744C0" w:rsidP="00017693">
      <w:pPr>
        <w:tabs>
          <w:tab w:val="right" w:pos="10680"/>
        </w:tabs>
        <w:jc w:val="both"/>
        <w:rPr>
          <w:b/>
          <w:sz w:val="16"/>
          <w:szCs w:val="16"/>
        </w:rPr>
      </w:pPr>
    </w:p>
    <w:p w14:paraId="23E9B8C6" w14:textId="77777777" w:rsidR="00A744C0" w:rsidRDefault="00A744C0" w:rsidP="00017693">
      <w:pPr>
        <w:tabs>
          <w:tab w:val="right" w:pos="10680"/>
        </w:tabs>
        <w:jc w:val="both"/>
        <w:rPr>
          <w:b/>
          <w:sz w:val="22"/>
          <w:szCs w:val="22"/>
        </w:rPr>
      </w:pPr>
      <w:r w:rsidRPr="00A744C0">
        <w:rPr>
          <w:b/>
          <w:sz w:val="22"/>
          <w:szCs w:val="22"/>
          <w:u w:val="single"/>
        </w:rPr>
        <w:t>Presentation</w:t>
      </w:r>
    </w:p>
    <w:p w14:paraId="58624E8F" w14:textId="77777777" w:rsidR="00A744C0" w:rsidRPr="00912DDE" w:rsidRDefault="00A744C0" w:rsidP="00017693">
      <w:pPr>
        <w:tabs>
          <w:tab w:val="right" w:pos="10680"/>
        </w:tabs>
        <w:jc w:val="both"/>
        <w:rPr>
          <w:b/>
          <w:sz w:val="12"/>
          <w:szCs w:val="12"/>
        </w:rPr>
      </w:pPr>
    </w:p>
    <w:p w14:paraId="2ECA78AD" w14:textId="4903158E" w:rsidR="008946EE" w:rsidRPr="00CA4999" w:rsidRDefault="008946EE" w:rsidP="00017693">
      <w:pPr>
        <w:tabs>
          <w:tab w:val="right" w:pos="10680"/>
        </w:tabs>
        <w:jc w:val="both"/>
        <w:rPr>
          <w:b/>
          <w:bCs/>
          <w:sz w:val="22"/>
          <w:szCs w:val="22"/>
        </w:rPr>
      </w:pPr>
      <w:r>
        <w:rPr>
          <w:b/>
          <w:sz w:val="22"/>
          <w:szCs w:val="22"/>
        </w:rPr>
        <w:t xml:space="preserve">This project </w:t>
      </w:r>
      <w:r w:rsidR="00C47CBA">
        <w:rPr>
          <w:b/>
          <w:sz w:val="22"/>
          <w:szCs w:val="22"/>
        </w:rPr>
        <w:t>must</w:t>
      </w:r>
      <w:r>
        <w:rPr>
          <w:b/>
          <w:sz w:val="22"/>
          <w:szCs w:val="22"/>
        </w:rPr>
        <w:t xml:space="preserve"> be presented </w:t>
      </w:r>
      <w:r w:rsidR="00CA4999">
        <w:rPr>
          <w:b/>
          <w:sz w:val="22"/>
          <w:szCs w:val="22"/>
        </w:rPr>
        <w:t>on</w:t>
      </w:r>
      <w:r>
        <w:rPr>
          <w:b/>
          <w:sz w:val="22"/>
          <w:szCs w:val="22"/>
        </w:rPr>
        <w:t xml:space="preserve"> </w:t>
      </w:r>
      <w:r w:rsidR="00CA4999" w:rsidRPr="00D85D3B">
        <w:rPr>
          <w:rFonts w:cs="Arial"/>
          <w:b/>
          <w:bCs/>
          <w:sz w:val="22"/>
          <w:szCs w:val="22"/>
        </w:rPr>
        <w:t>the Oregon or Pomona campus in one of the WesternU research symposiums (including college specific research symposiums), or any external local, national, or international meeting.</w:t>
      </w:r>
    </w:p>
    <w:p w14:paraId="376FA5BF" w14:textId="77777777" w:rsidR="00A744C0" w:rsidRPr="00C47CBA" w:rsidRDefault="00A744C0" w:rsidP="00017693">
      <w:pPr>
        <w:tabs>
          <w:tab w:val="right" w:pos="10680"/>
        </w:tabs>
        <w:jc w:val="both"/>
        <w:rPr>
          <w:b/>
          <w:sz w:val="12"/>
          <w:szCs w:val="12"/>
        </w:rPr>
      </w:pPr>
    </w:p>
    <w:p w14:paraId="51365F49" w14:textId="77777777" w:rsidR="00A66213" w:rsidRDefault="00A66213" w:rsidP="00017693">
      <w:pPr>
        <w:tabs>
          <w:tab w:val="right" w:pos="10680"/>
        </w:tabs>
        <w:jc w:val="both"/>
        <w:rPr>
          <w:sz w:val="22"/>
          <w:szCs w:val="22"/>
        </w:rPr>
      </w:pPr>
      <w:r>
        <w:rPr>
          <w:b/>
          <w:sz w:val="22"/>
          <w:szCs w:val="22"/>
        </w:rPr>
        <w:t>Signature:</w:t>
      </w:r>
      <w:r>
        <w:rPr>
          <w:sz w:val="22"/>
          <w:szCs w:val="22"/>
        </w:rPr>
        <w:t xml:space="preserve">  I agree that all the information provided on this application is true and accurate.</w:t>
      </w:r>
      <w:r w:rsidR="00A744C0">
        <w:rPr>
          <w:sz w:val="22"/>
          <w:szCs w:val="22"/>
        </w:rPr>
        <w:t xml:space="preserve">  As a student, I agree to the terms listed in the instructions, including the requirement to present the collected data as outlined.  As a faculty mentor, I agree to take an active role in supervising the project.</w:t>
      </w:r>
    </w:p>
    <w:p w14:paraId="2DF257A0" w14:textId="77777777" w:rsidR="000C599F" w:rsidRDefault="000C599F" w:rsidP="00A66213">
      <w:pPr>
        <w:tabs>
          <w:tab w:val="left" w:pos="6840"/>
          <w:tab w:val="right" w:pos="10680"/>
        </w:tabs>
        <w:jc w:val="both"/>
        <w:rPr>
          <w:sz w:val="22"/>
          <w:szCs w:val="22"/>
        </w:rPr>
      </w:pPr>
    </w:p>
    <w:p w14:paraId="4C781FB8" w14:textId="77777777" w:rsidR="00C47CBA" w:rsidRDefault="00C47CBA" w:rsidP="00A66213">
      <w:pPr>
        <w:tabs>
          <w:tab w:val="left" w:pos="6840"/>
          <w:tab w:val="right" w:pos="10680"/>
        </w:tabs>
        <w:jc w:val="both"/>
        <w:rPr>
          <w:sz w:val="22"/>
          <w:szCs w:val="22"/>
        </w:rPr>
      </w:pPr>
    </w:p>
    <w:p w14:paraId="45186260" w14:textId="77777777" w:rsidR="00A66213" w:rsidRDefault="002229D8" w:rsidP="00A66213">
      <w:pPr>
        <w:tabs>
          <w:tab w:val="left" w:pos="6840"/>
          <w:tab w:val="right" w:pos="10680"/>
        </w:tabs>
        <w:jc w:val="both"/>
        <w:rPr>
          <w:sz w:val="22"/>
          <w:szCs w:val="22"/>
        </w:rPr>
      </w:pPr>
      <w:r>
        <w:rPr>
          <w:sz w:val="22"/>
          <w:szCs w:val="22"/>
        </w:rPr>
        <w:t xml:space="preserve">Signature </w:t>
      </w:r>
      <w:r w:rsidR="00A66213">
        <w:rPr>
          <w:sz w:val="22"/>
          <w:szCs w:val="22"/>
        </w:rPr>
        <w:t>______________________________________</w:t>
      </w:r>
      <w:r>
        <w:rPr>
          <w:sz w:val="22"/>
          <w:szCs w:val="22"/>
        </w:rPr>
        <w:t>______</w:t>
      </w:r>
      <w:r w:rsidR="00A66213">
        <w:rPr>
          <w:sz w:val="22"/>
          <w:szCs w:val="22"/>
        </w:rPr>
        <w:tab/>
        <w:t>______________________________</w:t>
      </w:r>
    </w:p>
    <w:p w14:paraId="5382E121" w14:textId="40532CAA" w:rsidR="00A744C0" w:rsidRDefault="002229D8" w:rsidP="00A66213">
      <w:pPr>
        <w:tabs>
          <w:tab w:val="left" w:pos="480"/>
          <w:tab w:val="left" w:pos="6840"/>
        </w:tabs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Student’s Name</w:t>
      </w:r>
      <w:r w:rsidR="00EB4D4A">
        <w:rPr>
          <w:sz w:val="22"/>
          <w:szCs w:val="22"/>
        </w:rPr>
        <w:tab/>
      </w:r>
      <w:r w:rsidR="00EB4D4A">
        <w:rPr>
          <w:sz w:val="22"/>
          <w:szCs w:val="22"/>
        </w:rPr>
        <w:tab/>
        <w:t xml:space="preserve">                    </w:t>
      </w:r>
      <w:r w:rsidR="00EB4D4A" w:rsidRPr="00EB4D4A">
        <w:rPr>
          <w:b/>
          <w:sz w:val="22"/>
          <w:szCs w:val="22"/>
        </w:rPr>
        <w:t>Date</w:t>
      </w:r>
    </w:p>
    <w:p w14:paraId="5F038A2D" w14:textId="77777777" w:rsidR="00C336D3" w:rsidRDefault="00C336D3" w:rsidP="00A66213">
      <w:pPr>
        <w:tabs>
          <w:tab w:val="left" w:pos="480"/>
          <w:tab w:val="left" w:pos="6840"/>
        </w:tabs>
        <w:jc w:val="both"/>
        <w:rPr>
          <w:b/>
          <w:sz w:val="22"/>
          <w:szCs w:val="22"/>
        </w:rPr>
      </w:pPr>
    </w:p>
    <w:p w14:paraId="25D8BC5D" w14:textId="77777777" w:rsidR="00A744C0" w:rsidRDefault="00A744C0" w:rsidP="00A66213">
      <w:pPr>
        <w:tabs>
          <w:tab w:val="left" w:pos="480"/>
          <w:tab w:val="left" w:pos="6840"/>
        </w:tabs>
        <w:jc w:val="both"/>
        <w:rPr>
          <w:b/>
          <w:sz w:val="22"/>
          <w:szCs w:val="22"/>
        </w:rPr>
      </w:pPr>
    </w:p>
    <w:p w14:paraId="06BEF15D" w14:textId="77777777" w:rsidR="00A744C0" w:rsidRDefault="002229D8" w:rsidP="00A744C0">
      <w:pPr>
        <w:tabs>
          <w:tab w:val="left" w:pos="6840"/>
          <w:tab w:val="right" w:pos="10680"/>
        </w:tabs>
        <w:jc w:val="both"/>
        <w:rPr>
          <w:sz w:val="22"/>
          <w:szCs w:val="22"/>
        </w:rPr>
      </w:pPr>
      <w:r>
        <w:rPr>
          <w:sz w:val="22"/>
          <w:szCs w:val="22"/>
        </w:rPr>
        <w:t xml:space="preserve">Signature </w:t>
      </w:r>
      <w:r w:rsidR="00A744C0">
        <w:rPr>
          <w:sz w:val="22"/>
          <w:szCs w:val="22"/>
        </w:rPr>
        <w:t>______________________________________</w:t>
      </w:r>
      <w:r>
        <w:rPr>
          <w:sz w:val="22"/>
          <w:szCs w:val="22"/>
        </w:rPr>
        <w:t>______</w:t>
      </w:r>
      <w:r w:rsidR="00A744C0">
        <w:rPr>
          <w:sz w:val="22"/>
          <w:szCs w:val="22"/>
        </w:rPr>
        <w:tab/>
        <w:t>______________________________</w:t>
      </w:r>
    </w:p>
    <w:p w14:paraId="663E2B63" w14:textId="51E53E70" w:rsidR="00556207" w:rsidRDefault="00A158AD" w:rsidP="00A448AD">
      <w:pPr>
        <w:tabs>
          <w:tab w:val="left" w:pos="480"/>
          <w:tab w:val="left" w:pos="6840"/>
        </w:tabs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Facu</w:t>
      </w:r>
      <w:r w:rsidR="00A744C0">
        <w:rPr>
          <w:b/>
          <w:sz w:val="22"/>
          <w:szCs w:val="22"/>
        </w:rPr>
        <w:t>lty Mentor</w:t>
      </w:r>
      <w:r w:rsidR="002229D8">
        <w:rPr>
          <w:b/>
          <w:sz w:val="22"/>
          <w:szCs w:val="22"/>
        </w:rPr>
        <w:t>’s Name</w:t>
      </w:r>
      <w:r w:rsidR="00A744C0">
        <w:rPr>
          <w:b/>
          <w:sz w:val="22"/>
          <w:szCs w:val="22"/>
        </w:rPr>
        <w:t xml:space="preserve">  </w:t>
      </w:r>
      <w:r w:rsidR="00A744C0">
        <w:rPr>
          <w:sz w:val="22"/>
          <w:szCs w:val="22"/>
        </w:rPr>
        <w:tab/>
      </w:r>
      <w:r w:rsidR="00A744C0">
        <w:rPr>
          <w:sz w:val="22"/>
          <w:szCs w:val="22"/>
        </w:rPr>
        <w:tab/>
        <w:t xml:space="preserve">                    </w:t>
      </w:r>
      <w:r w:rsidR="00A744C0" w:rsidRPr="00EB4D4A">
        <w:rPr>
          <w:b/>
          <w:sz w:val="22"/>
          <w:szCs w:val="22"/>
        </w:rPr>
        <w:t>Date</w:t>
      </w:r>
      <w:r w:rsidR="00A744C0">
        <w:rPr>
          <w:b/>
          <w:sz w:val="22"/>
          <w:szCs w:val="22"/>
        </w:rPr>
        <w:t xml:space="preserve"> </w:t>
      </w:r>
      <w:r w:rsidR="009537F7">
        <w:rPr>
          <w:b/>
          <w:sz w:val="22"/>
          <w:szCs w:val="22"/>
        </w:rPr>
        <w:br w:type="page"/>
      </w:r>
    </w:p>
    <w:p w14:paraId="7A13746A" w14:textId="77777777" w:rsidR="00473273" w:rsidRDefault="009A34E3" w:rsidP="00A448AD">
      <w:pPr>
        <w:tabs>
          <w:tab w:val="left" w:pos="480"/>
          <w:tab w:val="left" w:pos="6840"/>
        </w:tabs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>Abstract</w:t>
      </w:r>
      <w:r w:rsidR="00D82347">
        <w:rPr>
          <w:b/>
          <w:sz w:val="22"/>
          <w:szCs w:val="22"/>
        </w:rPr>
        <w:t xml:space="preserve"> </w:t>
      </w:r>
      <w:r w:rsidR="00D82347" w:rsidRPr="009A34E3">
        <w:rPr>
          <w:bCs/>
          <w:sz w:val="22"/>
          <w:szCs w:val="22"/>
        </w:rPr>
        <w:t>(</w:t>
      </w:r>
      <w:r>
        <w:rPr>
          <w:bCs/>
          <w:sz w:val="22"/>
          <w:szCs w:val="22"/>
        </w:rPr>
        <w:t xml:space="preserve">summarize your research proposal in </w:t>
      </w:r>
      <w:r w:rsidRPr="009A34E3">
        <w:rPr>
          <w:bCs/>
          <w:sz w:val="22"/>
          <w:szCs w:val="22"/>
        </w:rPr>
        <w:t>300 words</w:t>
      </w:r>
      <w:r>
        <w:rPr>
          <w:bCs/>
          <w:sz w:val="22"/>
          <w:szCs w:val="22"/>
        </w:rPr>
        <w:t xml:space="preserve"> or less</w:t>
      </w:r>
      <w:r w:rsidRPr="009A34E3">
        <w:rPr>
          <w:bCs/>
          <w:sz w:val="22"/>
          <w:szCs w:val="22"/>
        </w:rPr>
        <w:t xml:space="preserve">, no references, </w:t>
      </w:r>
      <w:r w:rsidR="00FD7E8B">
        <w:rPr>
          <w:bCs/>
          <w:sz w:val="22"/>
          <w:szCs w:val="22"/>
        </w:rPr>
        <w:t>tables,</w:t>
      </w:r>
      <w:r>
        <w:rPr>
          <w:bCs/>
          <w:sz w:val="22"/>
          <w:szCs w:val="22"/>
        </w:rPr>
        <w:t xml:space="preserve"> </w:t>
      </w:r>
      <w:r w:rsidRPr="009A34E3">
        <w:rPr>
          <w:bCs/>
          <w:sz w:val="22"/>
          <w:szCs w:val="22"/>
        </w:rPr>
        <w:t>or figures)</w:t>
      </w:r>
      <w:r w:rsidR="00556207">
        <w:rPr>
          <w:sz w:val="22"/>
          <w:szCs w:val="22"/>
        </w:rPr>
        <w:t xml:space="preserve"> </w:t>
      </w:r>
    </w:p>
    <w:p w14:paraId="57660596" w14:textId="77777777" w:rsidR="00473273" w:rsidRDefault="00473273" w:rsidP="00017693">
      <w:pPr>
        <w:tabs>
          <w:tab w:val="right" w:pos="10680"/>
        </w:tabs>
        <w:jc w:val="both"/>
        <w:rPr>
          <w:sz w:val="22"/>
          <w:szCs w:val="22"/>
        </w:rPr>
      </w:pPr>
    </w:p>
    <w:p w14:paraId="51A14CE5" w14:textId="77777777" w:rsidR="00587DAA" w:rsidRDefault="00587DAA" w:rsidP="00017693">
      <w:pPr>
        <w:tabs>
          <w:tab w:val="right" w:pos="10680"/>
        </w:tabs>
        <w:jc w:val="both"/>
        <w:rPr>
          <w:sz w:val="22"/>
          <w:szCs w:val="22"/>
        </w:rPr>
      </w:pPr>
    </w:p>
    <w:p w14:paraId="5D504432" w14:textId="77777777" w:rsidR="00587DAA" w:rsidRDefault="00587DAA" w:rsidP="00017693">
      <w:pPr>
        <w:tabs>
          <w:tab w:val="right" w:pos="10680"/>
        </w:tabs>
        <w:jc w:val="both"/>
        <w:rPr>
          <w:sz w:val="22"/>
          <w:szCs w:val="22"/>
        </w:rPr>
      </w:pPr>
    </w:p>
    <w:p w14:paraId="618DFB69" w14:textId="77777777" w:rsidR="00FC5820" w:rsidRPr="00587DAA" w:rsidRDefault="00317F9B" w:rsidP="00017693">
      <w:pPr>
        <w:tabs>
          <w:tab w:val="right" w:pos="10680"/>
        </w:tabs>
        <w:jc w:val="both"/>
        <w:rPr>
          <w:sz w:val="22"/>
          <w:szCs w:val="22"/>
        </w:rPr>
      </w:pPr>
      <w:r w:rsidRPr="00587DAA">
        <w:rPr>
          <w:sz w:val="22"/>
          <w:szCs w:val="22"/>
        </w:rPr>
        <w:br w:type="page"/>
      </w:r>
    </w:p>
    <w:p w14:paraId="1EF2DA44" w14:textId="77777777" w:rsidR="00FC5820" w:rsidRDefault="00FC5820" w:rsidP="00017693">
      <w:pPr>
        <w:tabs>
          <w:tab w:val="right" w:pos="10680"/>
        </w:tabs>
        <w:jc w:val="both"/>
        <w:rPr>
          <w:sz w:val="22"/>
          <w:szCs w:val="22"/>
        </w:rPr>
      </w:pPr>
    </w:p>
    <w:p w14:paraId="65AC247D" w14:textId="77777777" w:rsidR="00FC5820" w:rsidRPr="009A34E3" w:rsidRDefault="00FC5820" w:rsidP="00017693">
      <w:pPr>
        <w:tabs>
          <w:tab w:val="right" w:pos="10680"/>
        </w:tabs>
        <w:jc w:val="both"/>
        <w:rPr>
          <w:bCs/>
          <w:sz w:val="22"/>
          <w:szCs w:val="22"/>
        </w:rPr>
      </w:pPr>
      <w:r>
        <w:rPr>
          <w:b/>
          <w:sz w:val="22"/>
          <w:szCs w:val="22"/>
        </w:rPr>
        <w:t>Specific Aims</w:t>
      </w:r>
      <w:r w:rsidR="00D82347">
        <w:rPr>
          <w:b/>
          <w:sz w:val="22"/>
          <w:szCs w:val="22"/>
        </w:rPr>
        <w:t xml:space="preserve"> </w:t>
      </w:r>
      <w:r w:rsidR="00D82347" w:rsidRPr="009A34E3">
        <w:rPr>
          <w:bCs/>
          <w:sz w:val="22"/>
          <w:szCs w:val="22"/>
        </w:rPr>
        <w:t>(</w:t>
      </w:r>
      <w:r w:rsidR="009A34E3">
        <w:rPr>
          <w:bCs/>
          <w:sz w:val="22"/>
          <w:szCs w:val="22"/>
        </w:rPr>
        <w:t xml:space="preserve">briefly </w:t>
      </w:r>
      <w:r w:rsidR="009A34E3" w:rsidRPr="009A34E3">
        <w:rPr>
          <w:bCs/>
          <w:sz w:val="22"/>
          <w:szCs w:val="22"/>
        </w:rPr>
        <w:t xml:space="preserve">state the hypothesis and the specific aims that address the hypothesis, </w:t>
      </w:r>
      <w:r w:rsidR="00D82347" w:rsidRPr="009A34E3">
        <w:rPr>
          <w:bCs/>
          <w:sz w:val="22"/>
          <w:szCs w:val="22"/>
        </w:rPr>
        <w:t xml:space="preserve">maximum </w:t>
      </w:r>
      <w:r w:rsidR="00FD7E8B">
        <w:rPr>
          <w:bCs/>
          <w:sz w:val="22"/>
          <w:szCs w:val="22"/>
        </w:rPr>
        <w:t>half a page</w:t>
      </w:r>
      <w:r w:rsidR="00D82347" w:rsidRPr="009A34E3">
        <w:rPr>
          <w:bCs/>
          <w:sz w:val="22"/>
          <w:szCs w:val="22"/>
        </w:rPr>
        <w:t>)</w:t>
      </w:r>
    </w:p>
    <w:p w14:paraId="1800BBAF" w14:textId="77777777" w:rsidR="00FC5820" w:rsidRDefault="00FC5820" w:rsidP="00017693">
      <w:pPr>
        <w:tabs>
          <w:tab w:val="right" w:pos="10680"/>
        </w:tabs>
        <w:jc w:val="both"/>
        <w:rPr>
          <w:sz w:val="22"/>
          <w:szCs w:val="22"/>
        </w:rPr>
      </w:pPr>
    </w:p>
    <w:p w14:paraId="58B8172D" w14:textId="77777777" w:rsidR="00587DAA" w:rsidRDefault="00587DAA" w:rsidP="00017693">
      <w:pPr>
        <w:tabs>
          <w:tab w:val="right" w:pos="10680"/>
        </w:tabs>
        <w:jc w:val="both"/>
        <w:rPr>
          <w:sz w:val="22"/>
          <w:szCs w:val="22"/>
        </w:rPr>
      </w:pPr>
    </w:p>
    <w:p w14:paraId="170A6A4C" w14:textId="77777777" w:rsidR="00587DAA" w:rsidRDefault="00587DAA" w:rsidP="00017693">
      <w:pPr>
        <w:tabs>
          <w:tab w:val="right" w:pos="10680"/>
        </w:tabs>
        <w:jc w:val="both"/>
        <w:rPr>
          <w:sz w:val="22"/>
          <w:szCs w:val="22"/>
        </w:rPr>
      </w:pPr>
    </w:p>
    <w:p w14:paraId="29B7713B" w14:textId="77777777" w:rsidR="00FC5820" w:rsidRDefault="00317F9B" w:rsidP="00017693">
      <w:pPr>
        <w:tabs>
          <w:tab w:val="right" w:pos="10680"/>
        </w:tabs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br w:type="page"/>
      </w:r>
    </w:p>
    <w:p w14:paraId="7D7F9BCD" w14:textId="77777777" w:rsidR="00FC5820" w:rsidRDefault="00FC5820" w:rsidP="00017693">
      <w:pPr>
        <w:tabs>
          <w:tab w:val="right" w:pos="10680"/>
        </w:tabs>
        <w:jc w:val="both"/>
        <w:rPr>
          <w:i/>
          <w:sz w:val="22"/>
          <w:szCs w:val="22"/>
        </w:rPr>
      </w:pPr>
    </w:p>
    <w:p w14:paraId="23891098" w14:textId="799F7162" w:rsidR="00FC5820" w:rsidRDefault="00FC5820" w:rsidP="00017693">
      <w:pPr>
        <w:tabs>
          <w:tab w:val="right" w:pos="10680"/>
        </w:tabs>
        <w:jc w:val="both"/>
        <w:rPr>
          <w:sz w:val="22"/>
          <w:szCs w:val="22"/>
        </w:rPr>
      </w:pPr>
      <w:r>
        <w:rPr>
          <w:b/>
          <w:sz w:val="22"/>
          <w:szCs w:val="22"/>
        </w:rPr>
        <w:t>Background and Significance</w:t>
      </w:r>
      <w:r w:rsidR="00D82347">
        <w:rPr>
          <w:b/>
          <w:sz w:val="22"/>
          <w:szCs w:val="22"/>
        </w:rPr>
        <w:t xml:space="preserve"> </w:t>
      </w:r>
      <w:r w:rsidR="00D82347" w:rsidRPr="009A34E3">
        <w:rPr>
          <w:bCs/>
          <w:sz w:val="22"/>
          <w:szCs w:val="22"/>
        </w:rPr>
        <w:t>(</w:t>
      </w:r>
      <w:r w:rsidR="009A34E3" w:rsidRPr="009A34E3">
        <w:rPr>
          <w:bCs/>
          <w:sz w:val="22"/>
          <w:szCs w:val="22"/>
        </w:rPr>
        <w:t xml:space="preserve">detail the necessary background to understand your research proposal, list the hypothesis and detail why it is important to investigate, </w:t>
      </w:r>
      <w:r w:rsidR="00FD7E8B">
        <w:rPr>
          <w:bCs/>
          <w:sz w:val="22"/>
          <w:szCs w:val="22"/>
        </w:rPr>
        <w:t>1</w:t>
      </w:r>
      <w:r w:rsidR="00D82347" w:rsidRPr="009A34E3">
        <w:rPr>
          <w:bCs/>
          <w:sz w:val="22"/>
          <w:szCs w:val="22"/>
        </w:rPr>
        <w:t xml:space="preserve"> page</w:t>
      </w:r>
      <w:r w:rsidR="00FD7E8B">
        <w:rPr>
          <w:bCs/>
          <w:sz w:val="22"/>
          <w:szCs w:val="22"/>
        </w:rPr>
        <w:t xml:space="preserve"> maximum</w:t>
      </w:r>
      <w:r w:rsidR="00D82347" w:rsidRPr="009A34E3">
        <w:rPr>
          <w:bCs/>
          <w:sz w:val="22"/>
          <w:szCs w:val="22"/>
        </w:rPr>
        <w:t>)</w:t>
      </w:r>
    </w:p>
    <w:p w14:paraId="5C4E5A47" w14:textId="77777777" w:rsidR="00FC5820" w:rsidRDefault="00FC5820" w:rsidP="00017693">
      <w:pPr>
        <w:tabs>
          <w:tab w:val="right" w:pos="10680"/>
        </w:tabs>
        <w:jc w:val="both"/>
        <w:rPr>
          <w:sz w:val="22"/>
          <w:szCs w:val="22"/>
        </w:rPr>
      </w:pPr>
    </w:p>
    <w:p w14:paraId="34D1A36D" w14:textId="77777777" w:rsidR="00587DAA" w:rsidRDefault="00587DAA" w:rsidP="00017693">
      <w:pPr>
        <w:tabs>
          <w:tab w:val="right" w:pos="10680"/>
        </w:tabs>
        <w:jc w:val="both"/>
        <w:rPr>
          <w:sz w:val="22"/>
          <w:szCs w:val="22"/>
        </w:rPr>
      </w:pPr>
    </w:p>
    <w:p w14:paraId="25C11B6E" w14:textId="77777777" w:rsidR="00587DAA" w:rsidRDefault="00587DAA" w:rsidP="00017693">
      <w:pPr>
        <w:tabs>
          <w:tab w:val="right" w:pos="10680"/>
        </w:tabs>
        <w:jc w:val="both"/>
        <w:rPr>
          <w:sz w:val="22"/>
          <w:szCs w:val="22"/>
        </w:rPr>
      </w:pPr>
    </w:p>
    <w:p w14:paraId="6A76A5E3" w14:textId="77777777" w:rsidR="00FC5820" w:rsidRPr="00587DAA" w:rsidRDefault="00317F9B" w:rsidP="00017693">
      <w:pPr>
        <w:tabs>
          <w:tab w:val="right" w:pos="10680"/>
        </w:tabs>
        <w:jc w:val="both"/>
        <w:rPr>
          <w:sz w:val="22"/>
          <w:szCs w:val="22"/>
        </w:rPr>
      </w:pPr>
      <w:r w:rsidRPr="00587DAA">
        <w:rPr>
          <w:sz w:val="22"/>
          <w:szCs w:val="22"/>
        </w:rPr>
        <w:br w:type="page"/>
      </w:r>
    </w:p>
    <w:p w14:paraId="64C6EB40" w14:textId="77777777" w:rsidR="00D85F7E" w:rsidRDefault="00D85F7E" w:rsidP="00017693">
      <w:pPr>
        <w:tabs>
          <w:tab w:val="right" w:pos="10680"/>
        </w:tabs>
        <w:jc w:val="both"/>
        <w:rPr>
          <w:sz w:val="22"/>
          <w:szCs w:val="22"/>
        </w:rPr>
      </w:pPr>
    </w:p>
    <w:p w14:paraId="3E3BE4C5" w14:textId="77777777" w:rsidR="00D85F7E" w:rsidRPr="009A34E3" w:rsidRDefault="00D85F7E" w:rsidP="00017693">
      <w:pPr>
        <w:tabs>
          <w:tab w:val="right" w:pos="10680"/>
        </w:tabs>
        <w:jc w:val="both"/>
        <w:rPr>
          <w:bCs/>
          <w:sz w:val="22"/>
          <w:szCs w:val="22"/>
        </w:rPr>
      </w:pPr>
      <w:r>
        <w:rPr>
          <w:b/>
          <w:sz w:val="22"/>
          <w:szCs w:val="22"/>
        </w:rPr>
        <w:t>Research Design and Methods</w:t>
      </w:r>
      <w:r w:rsidR="00D82347">
        <w:rPr>
          <w:b/>
          <w:sz w:val="22"/>
          <w:szCs w:val="22"/>
        </w:rPr>
        <w:t xml:space="preserve"> </w:t>
      </w:r>
      <w:r w:rsidR="00D82347" w:rsidRPr="009A34E3">
        <w:rPr>
          <w:bCs/>
          <w:sz w:val="22"/>
          <w:szCs w:val="22"/>
        </w:rPr>
        <w:t>(</w:t>
      </w:r>
      <w:r w:rsidR="009A34E3" w:rsidRPr="009A34E3">
        <w:rPr>
          <w:bCs/>
          <w:sz w:val="22"/>
          <w:szCs w:val="22"/>
        </w:rPr>
        <w:t>describe how you will be addressing your hypothesis.</w:t>
      </w:r>
      <w:r w:rsidR="00A1525C">
        <w:rPr>
          <w:bCs/>
          <w:sz w:val="22"/>
          <w:szCs w:val="22"/>
        </w:rPr>
        <w:t xml:space="preserve"> Include a timeline of your work.</w:t>
      </w:r>
      <w:r w:rsidR="009A34E3" w:rsidRPr="009A34E3">
        <w:rPr>
          <w:bCs/>
          <w:sz w:val="22"/>
          <w:szCs w:val="22"/>
        </w:rPr>
        <w:t xml:space="preserve"> If you have already initiated the work, describe any preliminary results, </w:t>
      </w:r>
      <w:r w:rsidR="00D82347" w:rsidRPr="009A34E3">
        <w:rPr>
          <w:bCs/>
          <w:sz w:val="22"/>
          <w:szCs w:val="22"/>
        </w:rPr>
        <w:t>maximum 2 pages)</w:t>
      </w:r>
    </w:p>
    <w:p w14:paraId="1AC43056" w14:textId="77777777" w:rsidR="00D85F7E" w:rsidRDefault="00D85F7E" w:rsidP="00017693">
      <w:pPr>
        <w:tabs>
          <w:tab w:val="right" w:pos="10680"/>
        </w:tabs>
        <w:jc w:val="both"/>
        <w:rPr>
          <w:sz w:val="22"/>
          <w:szCs w:val="22"/>
        </w:rPr>
      </w:pPr>
    </w:p>
    <w:p w14:paraId="08322D57" w14:textId="77777777" w:rsidR="00587DAA" w:rsidRDefault="00587DAA" w:rsidP="00017693">
      <w:pPr>
        <w:tabs>
          <w:tab w:val="right" w:pos="10680"/>
        </w:tabs>
        <w:jc w:val="both"/>
        <w:rPr>
          <w:sz w:val="22"/>
          <w:szCs w:val="22"/>
        </w:rPr>
      </w:pPr>
    </w:p>
    <w:p w14:paraId="5377B0E7" w14:textId="77777777" w:rsidR="00587DAA" w:rsidRDefault="00587DAA" w:rsidP="00017693">
      <w:pPr>
        <w:tabs>
          <w:tab w:val="right" w:pos="10680"/>
        </w:tabs>
        <w:jc w:val="both"/>
        <w:rPr>
          <w:sz w:val="22"/>
          <w:szCs w:val="22"/>
        </w:rPr>
      </w:pPr>
    </w:p>
    <w:p w14:paraId="6D25BC03" w14:textId="77777777" w:rsidR="00D85F7E" w:rsidRPr="00587DAA" w:rsidRDefault="00317F9B" w:rsidP="00017693">
      <w:pPr>
        <w:tabs>
          <w:tab w:val="right" w:pos="10680"/>
        </w:tabs>
        <w:jc w:val="both"/>
        <w:rPr>
          <w:iCs/>
          <w:sz w:val="22"/>
          <w:szCs w:val="22"/>
        </w:rPr>
      </w:pPr>
      <w:r w:rsidRPr="00587DAA">
        <w:rPr>
          <w:iCs/>
          <w:sz w:val="22"/>
          <w:szCs w:val="22"/>
        </w:rPr>
        <w:br w:type="page"/>
      </w:r>
    </w:p>
    <w:p w14:paraId="5BAAA451" w14:textId="77777777" w:rsidR="00D85F7E" w:rsidRDefault="00D85F7E" w:rsidP="00017693">
      <w:pPr>
        <w:tabs>
          <w:tab w:val="right" w:pos="10680"/>
        </w:tabs>
        <w:jc w:val="both"/>
        <w:rPr>
          <w:sz w:val="22"/>
          <w:szCs w:val="22"/>
        </w:rPr>
      </w:pPr>
    </w:p>
    <w:p w14:paraId="3C6EA08D" w14:textId="77777777" w:rsidR="00D85F7E" w:rsidRDefault="00D85F7E" w:rsidP="00017693">
      <w:pPr>
        <w:tabs>
          <w:tab w:val="right" w:pos="10680"/>
        </w:tabs>
        <w:jc w:val="both"/>
        <w:rPr>
          <w:sz w:val="22"/>
          <w:szCs w:val="22"/>
        </w:rPr>
      </w:pPr>
      <w:r>
        <w:rPr>
          <w:b/>
          <w:sz w:val="22"/>
          <w:szCs w:val="22"/>
        </w:rPr>
        <w:t>Literature Cited</w:t>
      </w:r>
    </w:p>
    <w:p w14:paraId="522083D4" w14:textId="77777777" w:rsidR="00391077" w:rsidRDefault="00391077" w:rsidP="00391077">
      <w:pPr>
        <w:tabs>
          <w:tab w:val="right" w:pos="10680"/>
        </w:tabs>
        <w:jc w:val="both"/>
        <w:rPr>
          <w:sz w:val="22"/>
          <w:szCs w:val="22"/>
        </w:rPr>
      </w:pPr>
    </w:p>
    <w:p w14:paraId="445CB544" w14:textId="77777777" w:rsidR="00587DAA" w:rsidRDefault="00587DAA" w:rsidP="00391077">
      <w:pPr>
        <w:tabs>
          <w:tab w:val="right" w:pos="10680"/>
        </w:tabs>
        <w:jc w:val="both"/>
        <w:rPr>
          <w:sz w:val="22"/>
          <w:szCs w:val="22"/>
        </w:rPr>
      </w:pPr>
    </w:p>
    <w:p w14:paraId="56EED7DF" w14:textId="77777777" w:rsidR="00391077" w:rsidRPr="00587DAA" w:rsidRDefault="00391077" w:rsidP="00391077">
      <w:pPr>
        <w:tabs>
          <w:tab w:val="right" w:pos="10680"/>
        </w:tabs>
        <w:jc w:val="both"/>
        <w:rPr>
          <w:iCs/>
          <w:sz w:val="22"/>
          <w:szCs w:val="22"/>
        </w:rPr>
      </w:pPr>
      <w:r w:rsidRPr="00587DAA">
        <w:rPr>
          <w:iCs/>
          <w:sz w:val="22"/>
          <w:szCs w:val="22"/>
        </w:rPr>
        <w:br w:type="page"/>
      </w:r>
    </w:p>
    <w:p w14:paraId="025EB1D3" w14:textId="77777777" w:rsidR="00391077" w:rsidRDefault="00391077" w:rsidP="00391077">
      <w:pPr>
        <w:tabs>
          <w:tab w:val="right" w:pos="10680"/>
        </w:tabs>
        <w:jc w:val="both"/>
        <w:rPr>
          <w:sz w:val="22"/>
          <w:szCs w:val="22"/>
        </w:rPr>
      </w:pPr>
    </w:p>
    <w:p w14:paraId="05D8977D" w14:textId="64FED92A" w:rsidR="00391077" w:rsidRDefault="00391077" w:rsidP="00391077">
      <w:pPr>
        <w:tabs>
          <w:tab w:val="right" w:pos="10680"/>
        </w:tabs>
        <w:jc w:val="both"/>
        <w:rPr>
          <w:sz w:val="22"/>
          <w:szCs w:val="22"/>
        </w:rPr>
      </w:pPr>
      <w:r>
        <w:rPr>
          <w:b/>
          <w:sz w:val="22"/>
          <w:szCs w:val="22"/>
        </w:rPr>
        <w:t>Narrative Budget</w:t>
      </w:r>
    </w:p>
    <w:p w14:paraId="613853DA" w14:textId="77777777" w:rsidR="00391077" w:rsidRDefault="00391077" w:rsidP="00391077">
      <w:pPr>
        <w:tabs>
          <w:tab w:val="right" w:pos="10680"/>
        </w:tabs>
        <w:jc w:val="both"/>
        <w:rPr>
          <w:sz w:val="22"/>
          <w:szCs w:val="22"/>
        </w:rPr>
      </w:pPr>
    </w:p>
    <w:p w14:paraId="4F34D6C3" w14:textId="77777777" w:rsidR="00AA2006" w:rsidRDefault="00AA2006" w:rsidP="00391077">
      <w:pPr>
        <w:tabs>
          <w:tab w:val="right" w:pos="10680"/>
        </w:tabs>
        <w:jc w:val="both"/>
        <w:rPr>
          <w:sz w:val="22"/>
          <w:szCs w:val="22"/>
        </w:rPr>
      </w:pPr>
    </w:p>
    <w:p w14:paraId="17E28EDD" w14:textId="77777777" w:rsidR="00AA2006" w:rsidRDefault="00AA2006" w:rsidP="00391077">
      <w:pPr>
        <w:tabs>
          <w:tab w:val="right" w:pos="10680"/>
        </w:tabs>
        <w:jc w:val="both"/>
        <w:rPr>
          <w:sz w:val="22"/>
          <w:szCs w:val="22"/>
        </w:rPr>
      </w:pPr>
    </w:p>
    <w:p w14:paraId="7D156594" w14:textId="77777777" w:rsidR="00AC7FD1" w:rsidRPr="00AA2006" w:rsidRDefault="00AC7FD1" w:rsidP="00AC7FD1">
      <w:pPr>
        <w:tabs>
          <w:tab w:val="right" w:pos="10680"/>
        </w:tabs>
        <w:jc w:val="both"/>
        <w:rPr>
          <w:iCs/>
          <w:sz w:val="22"/>
          <w:szCs w:val="22"/>
        </w:rPr>
      </w:pPr>
      <w:r w:rsidRPr="00AA2006">
        <w:rPr>
          <w:iCs/>
          <w:sz w:val="22"/>
          <w:szCs w:val="22"/>
        </w:rPr>
        <w:br w:type="page"/>
      </w:r>
    </w:p>
    <w:p w14:paraId="41FFE6B8" w14:textId="77777777" w:rsidR="00AC7FD1" w:rsidRDefault="00AC7FD1" w:rsidP="00AC7FD1">
      <w:pPr>
        <w:tabs>
          <w:tab w:val="right" w:pos="10680"/>
        </w:tabs>
        <w:jc w:val="both"/>
        <w:rPr>
          <w:sz w:val="22"/>
          <w:szCs w:val="22"/>
        </w:rPr>
      </w:pPr>
    </w:p>
    <w:p w14:paraId="114305DA" w14:textId="749F0049" w:rsidR="00AC7FD1" w:rsidRDefault="00DC5713" w:rsidP="00AC7FD1">
      <w:pPr>
        <w:tabs>
          <w:tab w:val="right" w:pos="10680"/>
        </w:tabs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Mentor letter</w:t>
      </w:r>
    </w:p>
    <w:p w14:paraId="25E18372" w14:textId="7627D196" w:rsidR="003714B4" w:rsidRPr="00851989" w:rsidRDefault="003714B4" w:rsidP="00AC7FD1">
      <w:pPr>
        <w:tabs>
          <w:tab w:val="right" w:pos="10680"/>
        </w:tabs>
        <w:jc w:val="both"/>
        <w:rPr>
          <w:bCs/>
          <w:sz w:val="20"/>
          <w:szCs w:val="20"/>
        </w:rPr>
      </w:pPr>
      <w:r w:rsidRPr="00D85D3B">
        <w:rPr>
          <w:bCs/>
          <w:sz w:val="20"/>
          <w:szCs w:val="20"/>
        </w:rPr>
        <w:t xml:space="preserve">Provide a brief narrative </w:t>
      </w:r>
      <w:r w:rsidR="00A3528B">
        <w:rPr>
          <w:bCs/>
          <w:sz w:val="20"/>
          <w:szCs w:val="20"/>
        </w:rPr>
        <w:t>regarding t</w:t>
      </w:r>
      <w:r w:rsidRPr="009878B1">
        <w:rPr>
          <w:bCs/>
          <w:sz w:val="20"/>
          <w:szCs w:val="20"/>
        </w:rPr>
        <w:t xml:space="preserve">he </w:t>
      </w:r>
      <w:r w:rsidR="00A3528B">
        <w:rPr>
          <w:bCs/>
          <w:sz w:val="20"/>
          <w:szCs w:val="20"/>
        </w:rPr>
        <w:t xml:space="preserve">role of the </w:t>
      </w:r>
      <w:r w:rsidRPr="009878B1">
        <w:rPr>
          <w:bCs/>
          <w:sz w:val="20"/>
          <w:szCs w:val="20"/>
        </w:rPr>
        <w:t>student</w:t>
      </w:r>
      <w:r w:rsidR="00327819" w:rsidRPr="009878B1">
        <w:rPr>
          <w:bCs/>
          <w:sz w:val="20"/>
          <w:szCs w:val="20"/>
        </w:rPr>
        <w:t>(</w:t>
      </w:r>
      <w:r w:rsidRPr="009878B1">
        <w:rPr>
          <w:bCs/>
          <w:sz w:val="20"/>
          <w:szCs w:val="20"/>
        </w:rPr>
        <w:t>s</w:t>
      </w:r>
      <w:r w:rsidR="00327819" w:rsidRPr="009878B1">
        <w:rPr>
          <w:bCs/>
          <w:sz w:val="20"/>
          <w:szCs w:val="20"/>
        </w:rPr>
        <w:t>)</w:t>
      </w:r>
      <w:r w:rsidRPr="009878B1">
        <w:rPr>
          <w:bCs/>
          <w:sz w:val="20"/>
          <w:szCs w:val="20"/>
        </w:rPr>
        <w:t xml:space="preserve"> in the project and </w:t>
      </w:r>
      <w:r w:rsidR="00327819" w:rsidRPr="009878B1">
        <w:rPr>
          <w:bCs/>
          <w:sz w:val="20"/>
          <w:szCs w:val="20"/>
        </w:rPr>
        <w:t>how you will mentor the student(s)</w:t>
      </w:r>
      <w:r w:rsidR="00A3528B">
        <w:rPr>
          <w:bCs/>
          <w:sz w:val="20"/>
          <w:szCs w:val="20"/>
        </w:rPr>
        <w:t>.</w:t>
      </w:r>
      <w:r w:rsidR="00F42FBC">
        <w:rPr>
          <w:bCs/>
          <w:sz w:val="20"/>
          <w:szCs w:val="20"/>
        </w:rPr>
        <w:t xml:space="preserve"> Additionally list any students mentored</w:t>
      </w:r>
      <w:r w:rsidR="009878B1">
        <w:rPr>
          <w:bCs/>
          <w:sz w:val="20"/>
          <w:szCs w:val="20"/>
        </w:rPr>
        <w:t xml:space="preserve"> in the past </w:t>
      </w:r>
      <w:r w:rsidR="00851989">
        <w:rPr>
          <w:bCs/>
          <w:sz w:val="20"/>
          <w:szCs w:val="20"/>
        </w:rPr>
        <w:t>three years</w:t>
      </w:r>
      <w:r w:rsidR="00F42FBC">
        <w:rPr>
          <w:bCs/>
          <w:sz w:val="20"/>
          <w:szCs w:val="20"/>
        </w:rPr>
        <w:t xml:space="preserve"> </w:t>
      </w:r>
      <w:r w:rsidR="001B2F32">
        <w:rPr>
          <w:bCs/>
          <w:sz w:val="20"/>
          <w:szCs w:val="20"/>
        </w:rPr>
        <w:t>and where their work was presented or published.</w:t>
      </w:r>
    </w:p>
    <w:p w14:paraId="534429FA" w14:textId="77777777" w:rsidR="00AC7FD1" w:rsidRDefault="00AC7FD1" w:rsidP="00AC7FD1">
      <w:pPr>
        <w:tabs>
          <w:tab w:val="right" w:pos="10680"/>
        </w:tabs>
        <w:jc w:val="both"/>
        <w:rPr>
          <w:bCs/>
          <w:sz w:val="22"/>
          <w:szCs w:val="22"/>
        </w:rPr>
      </w:pPr>
    </w:p>
    <w:p w14:paraId="4FA103FC" w14:textId="77777777" w:rsidR="00BE7CA5" w:rsidRDefault="00BE7CA5" w:rsidP="00AC7FD1">
      <w:pPr>
        <w:tabs>
          <w:tab w:val="right" w:pos="10680"/>
        </w:tabs>
        <w:jc w:val="both"/>
        <w:rPr>
          <w:bCs/>
          <w:sz w:val="22"/>
          <w:szCs w:val="22"/>
        </w:rPr>
      </w:pPr>
    </w:p>
    <w:p w14:paraId="24E743AD" w14:textId="77777777" w:rsidR="00BE7CA5" w:rsidRDefault="00BE7CA5" w:rsidP="00AC7FD1">
      <w:pPr>
        <w:tabs>
          <w:tab w:val="right" w:pos="10680"/>
        </w:tabs>
        <w:jc w:val="both"/>
        <w:rPr>
          <w:bCs/>
          <w:sz w:val="22"/>
          <w:szCs w:val="22"/>
        </w:rPr>
      </w:pPr>
    </w:p>
    <w:p w14:paraId="6B80C80F" w14:textId="77777777" w:rsidR="00BE7CA5" w:rsidRDefault="00BE7CA5" w:rsidP="00AC7FD1">
      <w:pPr>
        <w:tabs>
          <w:tab w:val="right" w:pos="10680"/>
        </w:tabs>
        <w:jc w:val="both"/>
        <w:rPr>
          <w:bCs/>
          <w:sz w:val="22"/>
          <w:szCs w:val="22"/>
        </w:rPr>
      </w:pPr>
    </w:p>
    <w:p w14:paraId="61FABB06" w14:textId="77777777" w:rsidR="00BE7CA5" w:rsidRPr="003714B4" w:rsidRDefault="00BE7CA5" w:rsidP="00AC7FD1">
      <w:pPr>
        <w:tabs>
          <w:tab w:val="right" w:pos="10680"/>
        </w:tabs>
        <w:jc w:val="both"/>
        <w:rPr>
          <w:bCs/>
          <w:sz w:val="22"/>
          <w:szCs w:val="22"/>
        </w:rPr>
      </w:pPr>
    </w:p>
    <w:sectPr w:rsidR="00BE7CA5" w:rsidRPr="003714B4" w:rsidSect="00A448AD">
      <w:headerReference w:type="default" r:id="rId11"/>
      <w:footerReference w:type="default" r:id="rId12"/>
      <w:type w:val="continuous"/>
      <w:pgSz w:w="12240" w:h="15840"/>
      <w:pgMar w:top="648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40246D" w14:textId="77777777" w:rsidR="005F6909" w:rsidRDefault="005F6909">
      <w:r>
        <w:separator/>
      </w:r>
    </w:p>
  </w:endnote>
  <w:endnote w:type="continuationSeparator" w:id="0">
    <w:p w14:paraId="7254805C" w14:textId="77777777" w:rsidR="005F6909" w:rsidRDefault="005F69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D3470B" w14:textId="77777777" w:rsidR="00EB20EE" w:rsidRDefault="00246979" w:rsidP="00837D12">
    <w:pPr>
      <w:pStyle w:val="Footer"/>
      <w:tabs>
        <w:tab w:val="clear" w:pos="4320"/>
        <w:tab w:val="center" w:pos="5280"/>
      </w:tabs>
      <w:rPr>
        <w:sz w:val="18"/>
        <w:szCs w:val="18"/>
      </w:rPr>
    </w:pPr>
    <w:r>
      <w:rPr>
        <w:sz w:val="18"/>
        <w:szCs w:val="18"/>
      </w:rPr>
      <w:t>1</w:t>
    </w:r>
    <w:r w:rsidR="00FD7E8B">
      <w:rPr>
        <w:sz w:val="18"/>
        <w:szCs w:val="18"/>
      </w:rPr>
      <w:t>2</w:t>
    </w:r>
    <w:r>
      <w:rPr>
        <w:sz w:val="18"/>
        <w:szCs w:val="18"/>
      </w:rPr>
      <w:t>/</w:t>
    </w:r>
    <w:r w:rsidR="00E175C3">
      <w:rPr>
        <w:sz w:val="18"/>
        <w:szCs w:val="18"/>
      </w:rPr>
      <w:t>07</w:t>
    </w:r>
    <w:r>
      <w:rPr>
        <w:sz w:val="18"/>
        <w:szCs w:val="18"/>
      </w:rPr>
      <w:t>/</w:t>
    </w:r>
    <w:r w:rsidR="00FD7E8B">
      <w:rPr>
        <w:sz w:val="18"/>
        <w:szCs w:val="18"/>
      </w:rPr>
      <w:t>20</w:t>
    </w:r>
    <w:r w:rsidR="00A1525C">
      <w:rPr>
        <w:sz w:val="18"/>
        <w:szCs w:val="18"/>
      </w:rPr>
      <w:t>22</w:t>
    </w:r>
  </w:p>
  <w:p w14:paraId="465965F6" w14:textId="77777777" w:rsidR="000C1DBE" w:rsidRPr="00DB71DB" w:rsidRDefault="000C1DBE" w:rsidP="00837D12">
    <w:pPr>
      <w:pStyle w:val="Footer"/>
      <w:tabs>
        <w:tab w:val="clear" w:pos="4320"/>
        <w:tab w:val="center" w:pos="5280"/>
      </w:tabs>
      <w:rPr>
        <w:sz w:val="18"/>
        <w:szCs w:val="18"/>
      </w:rPr>
    </w:pPr>
    <w:r>
      <w:rPr>
        <w:sz w:val="18"/>
        <w:szCs w:val="18"/>
      </w:rPr>
      <w:tab/>
    </w:r>
    <w:r w:rsidRPr="00837D12">
      <w:rPr>
        <w:sz w:val="18"/>
        <w:szCs w:val="18"/>
      </w:rPr>
      <w:t xml:space="preserve">Page </w:t>
    </w:r>
    <w:r w:rsidRPr="00837D12">
      <w:rPr>
        <w:rStyle w:val="PageNumber"/>
        <w:sz w:val="18"/>
        <w:szCs w:val="18"/>
      </w:rPr>
      <w:fldChar w:fldCharType="begin"/>
    </w:r>
    <w:r w:rsidRPr="00837D12">
      <w:rPr>
        <w:rStyle w:val="PageNumber"/>
        <w:sz w:val="18"/>
        <w:szCs w:val="18"/>
      </w:rPr>
      <w:instrText xml:space="preserve"> PAGE </w:instrText>
    </w:r>
    <w:r w:rsidRPr="00837D12">
      <w:rPr>
        <w:rStyle w:val="PageNumber"/>
        <w:sz w:val="18"/>
        <w:szCs w:val="18"/>
      </w:rPr>
      <w:fldChar w:fldCharType="separate"/>
    </w:r>
    <w:r w:rsidR="00BE7F9C">
      <w:rPr>
        <w:rStyle w:val="PageNumber"/>
        <w:noProof/>
        <w:sz w:val="18"/>
        <w:szCs w:val="18"/>
      </w:rPr>
      <w:t>1</w:t>
    </w:r>
    <w:r w:rsidRPr="00837D12">
      <w:rPr>
        <w:rStyle w:val="PageNumber"/>
        <w:sz w:val="18"/>
        <w:szCs w:val="18"/>
      </w:rPr>
      <w:fldChar w:fldCharType="end"/>
    </w:r>
    <w:r w:rsidRPr="00837D12">
      <w:rPr>
        <w:rStyle w:val="PageNumber"/>
        <w:sz w:val="18"/>
        <w:szCs w:val="18"/>
      </w:rPr>
      <w:t xml:space="preserve"> of </w:t>
    </w:r>
    <w:r w:rsidRPr="00837D12">
      <w:rPr>
        <w:rStyle w:val="PageNumber"/>
        <w:sz w:val="18"/>
        <w:szCs w:val="18"/>
      </w:rPr>
      <w:fldChar w:fldCharType="begin"/>
    </w:r>
    <w:r w:rsidRPr="00837D12">
      <w:rPr>
        <w:rStyle w:val="PageNumber"/>
        <w:sz w:val="18"/>
        <w:szCs w:val="18"/>
      </w:rPr>
      <w:instrText xml:space="preserve"> NUMPAGES </w:instrText>
    </w:r>
    <w:r w:rsidRPr="00837D12">
      <w:rPr>
        <w:rStyle w:val="PageNumber"/>
        <w:sz w:val="18"/>
        <w:szCs w:val="18"/>
      </w:rPr>
      <w:fldChar w:fldCharType="separate"/>
    </w:r>
    <w:r w:rsidR="00BE7F9C">
      <w:rPr>
        <w:rStyle w:val="PageNumber"/>
        <w:noProof/>
        <w:sz w:val="18"/>
        <w:szCs w:val="18"/>
      </w:rPr>
      <w:t>6</w:t>
    </w:r>
    <w:r w:rsidRPr="00837D12">
      <w:rPr>
        <w:rStyle w:val="PageNumber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559E8B" w14:textId="77777777" w:rsidR="005F6909" w:rsidRDefault="005F6909">
      <w:r>
        <w:separator/>
      </w:r>
    </w:p>
  </w:footnote>
  <w:footnote w:type="continuationSeparator" w:id="0">
    <w:p w14:paraId="640D2AA8" w14:textId="77777777" w:rsidR="005F6909" w:rsidRDefault="005F69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75129" w14:textId="77777777" w:rsidR="000C1DBE" w:rsidRDefault="005F6909" w:rsidP="000C599F">
    <w:pPr>
      <w:jc w:val="center"/>
    </w:pPr>
    <w:r>
      <w:rPr>
        <w:noProof/>
      </w:rPr>
      <w:object w:dxaOrig="17520" w:dyaOrig="7250" w14:anchorId="1C42E29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" style="width:81.7pt;height:37.2pt;mso-width-percent:0;mso-height-percent:0;mso-width-percent:0;mso-height-percent:0">
          <v:imagedata r:id="rId1" o:title=""/>
        </v:shape>
        <o:OLEObject Type="Embed" ProgID="MSPhotoEd.3" ShapeID="_x0000_i1025" DrawAspect="Content" ObjectID="_1824985797" r:id="rId2"/>
      </w:object>
    </w:r>
  </w:p>
  <w:p w14:paraId="74B17206" w14:textId="77777777" w:rsidR="000C1DBE" w:rsidRDefault="000C1DBE" w:rsidP="00437241">
    <w:pPr>
      <w:spacing w:before="80" w:after="120"/>
      <w:jc w:val="center"/>
      <w:rPr>
        <w:b/>
      </w:rPr>
    </w:pPr>
    <w:r>
      <w:rPr>
        <w:b/>
      </w:rPr>
      <w:t xml:space="preserve">STUDENT RESEARCH </w:t>
    </w:r>
    <w:r w:rsidR="00E175C3">
      <w:rPr>
        <w:b/>
      </w:rPr>
      <w:t>FELLOWSHIP</w:t>
    </w:r>
    <w:r>
      <w:rPr>
        <w:b/>
      </w:rPr>
      <w:t xml:space="preserve"> APPLICATION</w:t>
    </w:r>
  </w:p>
  <w:p w14:paraId="5670521B" w14:textId="77777777" w:rsidR="000C1DBE" w:rsidRPr="00B858DE" w:rsidRDefault="000C1DBE" w:rsidP="00965EB1">
    <w:pPr>
      <w:pStyle w:val="Header"/>
      <w:tabs>
        <w:tab w:val="clear" w:pos="4320"/>
        <w:tab w:val="clear" w:pos="8640"/>
        <w:tab w:val="right" w:pos="10800"/>
      </w:tabs>
      <w:spacing w:after="120"/>
      <w:rPr>
        <w:b/>
        <w:sz w:val="22"/>
        <w:szCs w:val="22"/>
      </w:rPr>
    </w:pPr>
    <w:r w:rsidRPr="00B858DE">
      <w:rPr>
        <w:b/>
        <w:sz w:val="22"/>
        <w:szCs w:val="22"/>
      </w:rPr>
      <w:t xml:space="preserve">Page </w:t>
    </w:r>
    <w:r w:rsidRPr="00B858DE">
      <w:rPr>
        <w:rStyle w:val="PageNumber"/>
        <w:b/>
        <w:sz w:val="22"/>
        <w:szCs w:val="22"/>
      </w:rPr>
      <w:fldChar w:fldCharType="begin"/>
    </w:r>
    <w:r w:rsidRPr="00B858DE">
      <w:rPr>
        <w:rStyle w:val="PageNumber"/>
        <w:b/>
        <w:sz w:val="22"/>
        <w:szCs w:val="22"/>
      </w:rPr>
      <w:instrText xml:space="preserve"> PAGE </w:instrText>
    </w:r>
    <w:r w:rsidRPr="00B858DE">
      <w:rPr>
        <w:rStyle w:val="PageNumber"/>
        <w:b/>
        <w:sz w:val="22"/>
        <w:szCs w:val="22"/>
      </w:rPr>
      <w:fldChar w:fldCharType="separate"/>
    </w:r>
    <w:r w:rsidR="00BE7F9C">
      <w:rPr>
        <w:rStyle w:val="PageNumber"/>
        <w:b/>
        <w:noProof/>
        <w:sz w:val="22"/>
        <w:szCs w:val="22"/>
      </w:rPr>
      <w:t>1</w:t>
    </w:r>
    <w:r w:rsidRPr="00B858DE">
      <w:rPr>
        <w:rStyle w:val="PageNumber"/>
        <w:b/>
        <w:sz w:val="22"/>
        <w:szCs w:val="22"/>
      </w:rPr>
      <w:fldChar w:fldCharType="end"/>
    </w:r>
    <w:r w:rsidRPr="00B858DE">
      <w:rPr>
        <w:rStyle w:val="PageNumber"/>
        <w:b/>
        <w:sz w:val="22"/>
        <w:szCs w:val="22"/>
      </w:rPr>
      <w:tab/>
      <w:t xml:space="preserve">Protocol </w:t>
    </w:r>
    <w:r>
      <w:rPr>
        <w:rStyle w:val="PageNumber"/>
        <w:b/>
        <w:sz w:val="22"/>
        <w:szCs w:val="22"/>
      </w:rPr>
      <w:t>N</w:t>
    </w:r>
    <w:r w:rsidRPr="00B858DE">
      <w:rPr>
        <w:rStyle w:val="PageNumber"/>
        <w:b/>
        <w:sz w:val="22"/>
        <w:szCs w:val="22"/>
      </w:rPr>
      <w:t xml:space="preserve">umber: </w:t>
    </w:r>
    <w:r>
      <w:rPr>
        <w:rStyle w:val="PageNumber"/>
        <w:b/>
        <w:sz w:val="22"/>
        <w:szCs w:val="22"/>
      </w:rPr>
      <w:t xml:space="preserve"> (to be completed by RC office)            </w:t>
    </w:r>
    <w:r w:rsidRPr="00B858DE">
      <w:rPr>
        <w:rStyle w:val="PageNumber"/>
        <w:b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D570EBE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4192569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3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xNDSxMDS2MDa3MDRQ0lEKTi0uzszPAykwqQUA571+9CwAAAA="/>
  </w:docVars>
  <w:rsids>
    <w:rsidRoot w:val="0051399B"/>
    <w:rsid w:val="00013215"/>
    <w:rsid w:val="00017693"/>
    <w:rsid w:val="00045D3B"/>
    <w:rsid w:val="00054475"/>
    <w:rsid w:val="00066A56"/>
    <w:rsid w:val="00075806"/>
    <w:rsid w:val="000B0FAA"/>
    <w:rsid w:val="000B57D7"/>
    <w:rsid w:val="000B5E58"/>
    <w:rsid w:val="000C1DBE"/>
    <w:rsid w:val="000C599F"/>
    <w:rsid w:val="000D1D97"/>
    <w:rsid w:val="000D2B87"/>
    <w:rsid w:val="000F58A1"/>
    <w:rsid w:val="00107006"/>
    <w:rsid w:val="0012396D"/>
    <w:rsid w:val="0013170E"/>
    <w:rsid w:val="00171890"/>
    <w:rsid w:val="0019417F"/>
    <w:rsid w:val="00195E42"/>
    <w:rsid w:val="001A39C8"/>
    <w:rsid w:val="001A7531"/>
    <w:rsid w:val="001A7BC0"/>
    <w:rsid w:val="001B1C20"/>
    <w:rsid w:val="001B2F32"/>
    <w:rsid w:val="001C34B3"/>
    <w:rsid w:val="001E2884"/>
    <w:rsid w:val="001E7E15"/>
    <w:rsid w:val="00217033"/>
    <w:rsid w:val="002229D8"/>
    <w:rsid w:val="002338EA"/>
    <w:rsid w:val="00241985"/>
    <w:rsid w:val="00246979"/>
    <w:rsid w:val="00254100"/>
    <w:rsid w:val="002829BB"/>
    <w:rsid w:val="002B0B77"/>
    <w:rsid w:val="002B0EA1"/>
    <w:rsid w:val="002D6D77"/>
    <w:rsid w:val="0030368F"/>
    <w:rsid w:val="00317F9B"/>
    <w:rsid w:val="00327819"/>
    <w:rsid w:val="00330A83"/>
    <w:rsid w:val="00337EAA"/>
    <w:rsid w:val="00341A57"/>
    <w:rsid w:val="00345F33"/>
    <w:rsid w:val="003714B4"/>
    <w:rsid w:val="00391077"/>
    <w:rsid w:val="003B3993"/>
    <w:rsid w:val="003F6A99"/>
    <w:rsid w:val="0040262E"/>
    <w:rsid w:val="0040454E"/>
    <w:rsid w:val="00405A76"/>
    <w:rsid w:val="0042504C"/>
    <w:rsid w:val="00437241"/>
    <w:rsid w:val="00445811"/>
    <w:rsid w:val="00453939"/>
    <w:rsid w:val="00463F20"/>
    <w:rsid w:val="0046577E"/>
    <w:rsid w:val="00473273"/>
    <w:rsid w:val="004750E9"/>
    <w:rsid w:val="00483244"/>
    <w:rsid w:val="004833E3"/>
    <w:rsid w:val="004B625D"/>
    <w:rsid w:val="004F09DE"/>
    <w:rsid w:val="00511D1C"/>
    <w:rsid w:val="00513588"/>
    <w:rsid w:val="0051399B"/>
    <w:rsid w:val="0053438C"/>
    <w:rsid w:val="005409DE"/>
    <w:rsid w:val="00551DE1"/>
    <w:rsid w:val="00556207"/>
    <w:rsid w:val="00576B5A"/>
    <w:rsid w:val="00587DAA"/>
    <w:rsid w:val="005B31FB"/>
    <w:rsid w:val="005F5B01"/>
    <w:rsid w:val="005F6909"/>
    <w:rsid w:val="00624451"/>
    <w:rsid w:val="0063775E"/>
    <w:rsid w:val="00674716"/>
    <w:rsid w:val="006813C1"/>
    <w:rsid w:val="006840B0"/>
    <w:rsid w:val="00687377"/>
    <w:rsid w:val="006909FD"/>
    <w:rsid w:val="0069162F"/>
    <w:rsid w:val="006942D7"/>
    <w:rsid w:val="006A6FF0"/>
    <w:rsid w:val="006D16CA"/>
    <w:rsid w:val="006D1A51"/>
    <w:rsid w:val="006D7C21"/>
    <w:rsid w:val="006E1BDD"/>
    <w:rsid w:val="00710626"/>
    <w:rsid w:val="007270F2"/>
    <w:rsid w:val="00744AFD"/>
    <w:rsid w:val="007514A4"/>
    <w:rsid w:val="00763BDE"/>
    <w:rsid w:val="0076783E"/>
    <w:rsid w:val="00791573"/>
    <w:rsid w:val="007D5C88"/>
    <w:rsid w:val="007F0D7F"/>
    <w:rsid w:val="0080095B"/>
    <w:rsid w:val="008125DE"/>
    <w:rsid w:val="00826E6C"/>
    <w:rsid w:val="00837D12"/>
    <w:rsid w:val="0084407B"/>
    <w:rsid w:val="00851989"/>
    <w:rsid w:val="00854ACA"/>
    <w:rsid w:val="00856D0A"/>
    <w:rsid w:val="00863B0A"/>
    <w:rsid w:val="00867278"/>
    <w:rsid w:val="00884B5A"/>
    <w:rsid w:val="008946EE"/>
    <w:rsid w:val="008B566E"/>
    <w:rsid w:val="008C6DBA"/>
    <w:rsid w:val="008E11FF"/>
    <w:rsid w:val="008E370C"/>
    <w:rsid w:val="008E5A10"/>
    <w:rsid w:val="008F10B4"/>
    <w:rsid w:val="00912DDE"/>
    <w:rsid w:val="00932933"/>
    <w:rsid w:val="00944168"/>
    <w:rsid w:val="00951E90"/>
    <w:rsid w:val="009537F7"/>
    <w:rsid w:val="009578F5"/>
    <w:rsid w:val="00965EB1"/>
    <w:rsid w:val="00967D90"/>
    <w:rsid w:val="00976F74"/>
    <w:rsid w:val="00986235"/>
    <w:rsid w:val="009878B1"/>
    <w:rsid w:val="00987C60"/>
    <w:rsid w:val="009A34E3"/>
    <w:rsid w:val="009B501B"/>
    <w:rsid w:val="009C25D2"/>
    <w:rsid w:val="009F77BB"/>
    <w:rsid w:val="00A02B76"/>
    <w:rsid w:val="00A1525C"/>
    <w:rsid w:val="00A158AD"/>
    <w:rsid w:val="00A24015"/>
    <w:rsid w:val="00A318E6"/>
    <w:rsid w:val="00A3528B"/>
    <w:rsid w:val="00A42308"/>
    <w:rsid w:val="00A448AD"/>
    <w:rsid w:val="00A55FBB"/>
    <w:rsid w:val="00A6342C"/>
    <w:rsid w:val="00A66213"/>
    <w:rsid w:val="00A744C0"/>
    <w:rsid w:val="00A77562"/>
    <w:rsid w:val="00A82113"/>
    <w:rsid w:val="00A934A5"/>
    <w:rsid w:val="00AA2006"/>
    <w:rsid w:val="00AA3915"/>
    <w:rsid w:val="00AB3F37"/>
    <w:rsid w:val="00AC6BCD"/>
    <w:rsid w:val="00AC7FD1"/>
    <w:rsid w:val="00AD1AB4"/>
    <w:rsid w:val="00B06A51"/>
    <w:rsid w:val="00B06F71"/>
    <w:rsid w:val="00B169DB"/>
    <w:rsid w:val="00B25188"/>
    <w:rsid w:val="00B36DE9"/>
    <w:rsid w:val="00B579A5"/>
    <w:rsid w:val="00B80BF6"/>
    <w:rsid w:val="00B858DE"/>
    <w:rsid w:val="00B87174"/>
    <w:rsid w:val="00BA11C3"/>
    <w:rsid w:val="00BA3704"/>
    <w:rsid w:val="00BB4C87"/>
    <w:rsid w:val="00BB5F85"/>
    <w:rsid w:val="00BB68EB"/>
    <w:rsid w:val="00BE1E37"/>
    <w:rsid w:val="00BE2665"/>
    <w:rsid w:val="00BE7CA5"/>
    <w:rsid w:val="00BE7F9C"/>
    <w:rsid w:val="00C07C7F"/>
    <w:rsid w:val="00C11282"/>
    <w:rsid w:val="00C14CD6"/>
    <w:rsid w:val="00C20088"/>
    <w:rsid w:val="00C24621"/>
    <w:rsid w:val="00C336D3"/>
    <w:rsid w:val="00C45A1B"/>
    <w:rsid w:val="00C47CBA"/>
    <w:rsid w:val="00C6083D"/>
    <w:rsid w:val="00C6421F"/>
    <w:rsid w:val="00C917EC"/>
    <w:rsid w:val="00CA4999"/>
    <w:rsid w:val="00CC184C"/>
    <w:rsid w:val="00CC6AEC"/>
    <w:rsid w:val="00CD3200"/>
    <w:rsid w:val="00CD72CE"/>
    <w:rsid w:val="00CE0813"/>
    <w:rsid w:val="00CE10E1"/>
    <w:rsid w:val="00CE4968"/>
    <w:rsid w:val="00CF1E9F"/>
    <w:rsid w:val="00CF64D3"/>
    <w:rsid w:val="00D05125"/>
    <w:rsid w:val="00D13448"/>
    <w:rsid w:val="00D167D4"/>
    <w:rsid w:val="00D44AFC"/>
    <w:rsid w:val="00D4604D"/>
    <w:rsid w:val="00D8195F"/>
    <w:rsid w:val="00D82347"/>
    <w:rsid w:val="00D85D3B"/>
    <w:rsid w:val="00D85F7E"/>
    <w:rsid w:val="00D8614C"/>
    <w:rsid w:val="00D862B6"/>
    <w:rsid w:val="00DB71DB"/>
    <w:rsid w:val="00DC5713"/>
    <w:rsid w:val="00E175C3"/>
    <w:rsid w:val="00E23F41"/>
    <w:rsid w:val="00E468BE"/>
    <w:rsid w:val="00E51E34"/>
    <w:rsid w:val="00E5651C"/>
    <w:rsid w:val="00EB20EE"/>
    <w:rsid w:val="00EB4D4A"/>
    <w:rsid w:val="00EC41A8"/>
    <w:rsid w:val="00EC6603"/>
    <w:rsid w:val="00EC7AB9"/>
    <w:rsid w:val="00ED4C34"/>
    <w:rsid w:val="00EF584D"/>
    <w:rsid w:val="00F40ECB"/>
    <w:rsid w:val="00F41BA2"/>
    <w:rsid w:val="00F41C6E"/>
    <w:rsid w:val="00F42FBC"/>
    <w:rsid w:val="00F83D9B"/>
    <w:rsid w:val="00F84FA3"/>
    <w:rsid w:val="00F91DDB"/>
    <w:rsid w:val="00F950D5"/>
    <w:rsid w:val="00FB0103"/>
    <w:rsid w:val="00FB425F"/>
    <w:rsid w:val="00FC5820"/>
    <w:rsid w:val="00FD0353"/>
    <w:rsid w:val="00FD6C91"/>
    <w:rsid w:val="00FD7E8B"/>
    <w:rsid w:val="00FE1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D35D44"/>
  <w15:chartTrackingRefBased/>
  <w15:docId w15:val="{26A68A3F-3D39-4848-845C-6304DA745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AC7FD1"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858D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858D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858DE"/>
  </w:style>
  <w:style w:type="character" w:styleId="Hyperlink">
    <w:name w:val="Hyperlink"/>
    <w:rsid w:val="00017693"/>
    <w:rPr>
      <w:color w:val="0000FF"/>
      <w:u w:val="single"/>
    </w:rPr>
  </w:style>
  <w:style w:type="table" w:styleId="TableGrid">
    <w:name w:val="Table Grid"/>
    <w:basedOn w:val="TableNormal"/>
    <w:rsid w:val="000176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863B0A"/>
    <w:rPr>
      <w:rFonts w:ascii="Tahoma" w:hAnsi="Tahoma" w:cs="Tahoma"/>
      <w:sz w:val="16"/>
      <w:szCs w:val="16"/>
    </w:rPr>
  </w:style>
  <w:style w:type="character" w:styleId="UnresolvedMention">
    <w:name w:val="Unresolved Mention"/>
    <w:uiPriority w:val="47"/>
    <w:rsid w:val="00BA370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44168"/>
    <w:rPr>
      <w:rFonts w:ascii="Arial" w:hAnsi="Arial"/>
      <w:sz w:val="24"/>
      <w:szCs w:val="24"/>
    </w:rPr>
  </w:style>
  <w:style w:type="character" w:styleId="CommentReference">
    <w:name w:val="annotation reference"/>
    <w:basedOn w:val="DefaultParagraphFont"/>
    <w:rsid w:val="00463F20"/>
    <w:rPr>
      <w:sz w:val="16"/>
      <w:szCs w:val="16"/>
    </w:rPr>
  </w:style>
  <w:style w:type="paragraph" w:styleId="CommentText">
    <w:name w:val="annotation text"/>
    <w:basedOn w:val="Normal"/>
    <w:link w:val="CommentTextChar"/>
    <w:rsid w:val="00463F2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63F20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463F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63F20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ebapp.westernu.edu/student-research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61F03AF6BBF74FB06BF2891E6D100C" ma:contentTypeVersion="5" ma:contentTypeDescription="Create a new document." ma:contentTypeScope="" ma:versionID="b9ba9344c22cfd1dc718a017587b5703">
  <xsd:schema xmlns:xsd="http://www.w3.org/2001/XMLSchema" xmlns:xs="http://www.w3.org/2001/XMLSchema" xmlns:p="http://schemas.microsoft.com/office/2006/metadata/properties" xmlns:ns2="28cf046d-ee29-4596-9e09-f33d36357203" xmlns:ns3="98cbafd0-29e3-485d-a283-d7ca5828f811" targetNamespace="http://schemas.microsoft.com/office/2006/metadata/properties" ma:root="true" ma:fieldsID="31feeed91a8c45f753ccd9f30f6184f3" ns2:_="" ns3:_="">
    <xsd:import namespace="28cf046d-ee29-4596-9e09-f33d36357203"/>
    <xsd:import namespace="98cbafd0-29e3-485d-a283-d7ca5828f8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cf046d-ee29-4596-9e09-f33d363572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bafd0-29e3-485d-a283-d7ca5828f81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6C487E-CC6A-42A1-8B2E-475047E13D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69A5544-27D5-4037-95CF-43134CE170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cf046d-ee29-4596-9e09-f33d36357203"/>
    <ds:schemaRef ds:uri="98cbafd0-29e3-485d-a283-d7ca5828f8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ADF5A7-C8C3-466D-92CA-03D523E9B5E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459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mission Date:</vt:lpstr>
    </vt:vector>
  </TitlesOfParts>
  <Company>Western University</Company>
  <LinksUpToDate>false</LinksUpToDate>
  <CharactersWithSpaces>3070</CharactersWithSpaces>
  <SharedDoc>false</SharedDoc>
  <HLinks>
    <vt:vector size="6" baseType="variant">
      <vt:variant>
        <vt:i4>4587545</vt:i4>
      </vt:variant>
      <vt:variant>
        <vt:i4>6</vt:i4>
      </vt:variant>
      <vt:variant>
        <vt:i4>0</vt:i4>
      </vt:variant>
      <vt:variant>
        <vt:i4>5</vt:i4>
      </vt:variant>
      <vt:variant>
        <vt:lpwstr>https://webapp.westernu.edu/student-researc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ion Date:</dc:title>
  <dc:subject/>
  <dc:creator>bcarter</dc:creator>
  <cp:keywords/>
  <cp:lastModifiedBy>Susan Dominguez</cp:lastModifiedBy>
  <cp:revision>3</cp:revision>
  <cp:lastPrinted>2010-02-18T18:23:00Z</cp:lastPrinted>
  <dcterms:created xsi:type="dcterms:W3CDTF">2025-11-18T23:41:00Z</dcterms:created>
  <dcterms:modified xsi:type="dcterms:W3CDTF">2025-11-18T23:43:00Z</dcterms:modified>
</cp:coreProperties>
</file>